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A7D6F" w14:textId="57367FDF" w:rsidR="00202BCA" w:rsidRPr="006E45F3" w:rsidRDefault="0086080D" w:rsidP="006E45F3">
      <w:pPr>
        <w:rPr>
          <w:rStyle w:val="bold"/>
          <w:b/>
          <w:bCs/>
          <w:sz w:val="20"/>
          <w:szCs w:val="20"/>
        </w:rPr>
      </w:pPr>
      <w:r w:rsidRPr="006E45F3">
        <w:rPr>
          <w:rStyle w:val="bold"/>
          <w:b/>
          <w:bCs/>
          <w:sz w:val="20"/>
          <w:szCs w:val="20"/>
        </w:rPr>
        <w:t>Lab 1: Install the Virtual Machine Lab Environment</w:t>
      </w:r>
    </w:p>
    <w:p w14:paraId="7621BA43" w14:textId="1950C13B" w:rsidR="006E45F3" w:rsidRPr="006E45F3" w:rsidRDefault="006E45F3" w:rsidP="006E45F3">
      <w:pPr>
        <w:spacing w:before="100" w:beforeAutospacing="1" w:after="100" w:afterAutospacing="1"/>
        <w:rPr>
          <w:rStyle w:val="bold"/>
          <w:rFonts w:eastAsia="Times New Roman"/>
          <w:sz w:val="20"/>
          <w:szCs w:val="20"/>
          <w:lang w:eastAsia="en-US"/>
        </w:rPr>
      </w:pPr>
      <w:r w:rsidRPr="006E45F3">
        <w:rPr>
          <w:rFonts w:eastAsia="Times New Roman"/>
          <w:sz w:val="20"/>
          <w:szCs w:val="20"/>
          <w:lang w:eastAsia="en-US"/>
        </w:rPr>
        <w:t xml:space="preserve">In this lab, you'll set up your development environment by downloading and importing the </w:t>
      </w:r>
      <w:proofErr w:type="spellStart"/>
      <w:r w:rsidRPr="006E45F3">
        <w:rPr>
          <w:rFonts w:eastAsia="Times New Roman"/>
          <w:sz w:val="20"/>
          <w:szCs w:val="20"/>
          <w:lang w:eastAsia="en-US"/>
        </w:rPr>
        <w:t>DevNet</w:t>
      </w:r>
      <w:proofErr w:type="spellEnd"/>
      <w:r w:rsidRPr="006E45F3">
        <w:rPr>
          <w:rFonts w:eastAsia="Times New Roman"/>
          <w:sz w:val="20"/>
          <w:szCs w:val="20"/>
          <w:lang w:eastAsia="en-US"/>
        </w:rPr>
        <w:t xml:space="preserve"> Ubuntu VM into Oracle </w:t>
      </w:r>
      <w:proofErr w:type="spellStart"/>
      <w:r w:rsidRPr="006E45F3">
        <w:rPr>
          <w:rFonts w:eastAsia="Times New Roman"/>
          <w:sz w:val="20"/>
          <w:szCs w:val="20"/>
          <w:lang w:eastAsia="en-US"/>
        </w:rPr>
        <w:t>VirtualBox</w:t>
      </w:r>
      <w:proofErr w:type="spellEnd"/>
      <w:r w:rsidRPr="006E45F3">
        <w:rPr>
          <w:rFonts w:eastAsia="Times New Roman"/>
          <w:sz w:val="20"/>
          <w:szCs w:val="20"/>
          <w:lang w:eastAsia="en-US"/>
        </w:rPr>
        <w:t xml:space="preserve">. This virtual machine comes preloaded with essential tools such as Cisco Packet Tracer, VS Code, Postman, and a Linux terminal. The lab provides a safe, isolated environment to experiment with Cisco </w:t>
      </w:r>
      <w:proofErr w:type="spellStart"/>
      <w:r w:rsidRPr="006E45F3">
        <w:rPr>
          <w:rFonts w:eastAsia="Times New Roman"/>
          <w:sz w:val="20"/>
          <w:szCs w:val="20"/>
          <w:lang w:eastAsia="en-US"/>
        </w:rPr>
        <w:t>DevNet</w:t>
      </w:r>
      <w:proofErr w:type="spellEnd"/>
      <w:r w:rsidRPr="006E45F3">
        <w:rPr>
          <w:rFonts w:eastAsia="Times New Roman"/>
          <w:sz w:val="20"/>
          <w:szCs w:val="20"/>
          <w:lang w:eastAsia="en-US"/>
        </w:rPr>
        <w:t xml:space="preserve"> technologies without affecting your host system. By the end of this lab, you’ll be ready to begin hands-on practice with real-world automation and programmability tools.</w:t>
      </w:r>
    </w:p>
    <w:tbl>
      <w:tblPr>
        <w:tblStyle w:val="TableGrid"/>
        <w:tblW w:w="0" w:type="auto"/>
        <w:tblLook w:val="04A0" w:firstRow="1" w:lastRow="0" w:firstColumn="1" w:lastColumn="0" w:noHBand="0" w:noVBand="1"/>
      </w:tblPr>
      <w:tblGrid>
        <w:gridCol w:w="9017"/>
      </w:tblGrid>
      <w:tr w:rsidR="00F574B0" w:rsidRPr="006E45F3" w14:paraId="4B45C5D9" w14:textId="77777777" w:rsidTr="008454B4">
        <w:tc>
          <w:tcPr>
            <w:tcW w:w="9017" w:type="dxa"/>
            <w:shd w:val="clear" w:color="auto" w:fill="F2F2F2" w:themeFill="background1" w:themeFillShade="F2"/>
          </w:tcPr>
          <w:p w14:paraId="65DC74C7" w14:textId="39BFE64C" w:rsidR="00F574B0" w:rsidRPr="006E45F3" w:rsidRDefault="008454B4" w:rsidP="006E45F3">
            <w:pPr>
              <w:rPr>
                <w:rStyle w:val="bold"/>
                <w:b/>
                <w:bCs/>
                <w:sz w:val="20"/>
                <w:szCs w:val="20"/>
              </w:rPr>
            </w:pPr>
            <w:r w:rsidRPr="006E45F3">
              <w:rPr>
                <w:rStyle w:val="bold"/>
                <w:b/>
                <w:bCs/>
                <w:sz w:val="20"/>
                <w:szCs w:val="20"/>
              </w:rPr>
              <w:t xml:space="preserve">// Download </w:t>
            </w:r>
            <w:proofErr w:type="spellStart"/>
            <w:r w:rsidRPr="006E45F3">
              <w:rPr>
                <w:rStyle w:val="bold"/>
                <w:b/>
                <w:bCs/>
                <w:sz w:val="20"/>
                <w:szCs w:val="20"/>
              </w:rPr>
              <w:t>DevNet</w:t>
            </w:r>
            <w:proofErr w:type="spellEnd"/>
            <w:r w:rsidRPr="006E45F3">
              <w:rPr>
                <w:rStyle w:val="bold"/>
                <w:b/>
                <w:bCs/>
                <w:sz w:val="20"/>
                <w:szCs w:val="20"/>
              </w:rPr>
              <w:t xml:space="preserve"> Ubuntu </w:t>
            </w:r>
            <w:r w:rsidR="006A0F92" w:rsidRPr="006E45F3">
              <w:rPr>
                <w:rStyle w:val="bold"/>
                <w:b/>
                <w:bCs/>
                <w:sz w:val="20"/>
                <w:szCs w:val="20"/>
              </w:rPr>
              <w:t>OVA</w:t>
            </w:r>
            <w:r w:rsidRPr="006E45F3">
              <w:rPr>
                <w:rStyle w:val="bold"/>
                <w:b/>
                <w:bCs/>
                <w:sz w:val="20"/>
                <w:szCs w:val="20"/>
              </w:rPr>
              <w:t xml:space="preserve"> File</w:t>
            </w:r>
          </w:p>
          <w:p w14:paraId="68DFDC5D" w14:textId="53CF432D" w:rsidR="00272712" w:rsidRPr="006E45F3" w:rsidRDefault="008454B4" w:rsidP="006E45F3">
            <w:pPr>
              <w:rPr>
                <w:rStyle w:val="bold"/>
                <w:sz w:val="20"/>
                <w:szCs w:val="20"/>
              </w:rPr>
            </w:pPr>
            <w:r w:rsidRPr="006E45F3">
              <w:rPr>
                <w:rStyle w:val="bold"/>
                <w:sz w:val="20"/>
                <w:szCs w:val="20"/>
              </w:rPr>
              <w:t xml:space="preserve">1. </w:t>
            </w:r>
            <w:r w:rsidR="00272712" w:rsidRPr="006E45F3">
              <w:rPr>
                <w:rStyle w:val="bold"/>
                <w:sz w:val="20"/>
                <w:szCs w:val="20"/>
              </w:rPr>
              <w:t xml:space="preserve">Open any web browser and go </w:t>
            </w:r>
            <w:r w:rsidR="00BB0E38" w:rsidRPr="006E45F3">
              <w:rPr>
                <w:rStyle w:val="bold"/>
                <w:sz w:val="20"/>
                <w:szCs w:val="20"/>
              </w:rPr>
              <w:t xml:space="preserve">to </w:t>
            </w:r>
            <w:r w:rsidR="00272712" w:rsidRPr="006E45F3">
              <w:rPr>
                <w:rStyle w:val="bold"/>
                <w:sz w:val="20"/>
                <w:szCs w:val="20"/>
              </w:rPr>
              <w:t xml:space="preserve">the website using </w:t>
            </w:r>
            <w:r w:rsidR="00BB0E38" w:rsidRPr="006E45F3">
              <w:rPr>
                <w:rStyle w:val="bold"/>
                <w:sz w:val="20"/>
                <w:szCs w:val="20"/>
              </w:rPr>
              <w:t xml:space="preserve">the </w:t>
            </w:r>
            <w:r w:rsidR="00272712" w:rsidRPr="006E45F3">
              <w:rPr>
                <w:rStyle w:val="bold"/>
                <w:sz w:val="20"/>
                <w:szCs w:val="20"/>
              </w:rPr>
              <w:t>following link:</w:t>
            </w:r>
            <w:r w:rsidR="00C00F60" w:rsidRPr="006E45F3">
              <w:rPr>
                <w:rStyle w:val="bold"/>
                <w:sz w:val="20"/>
                <w:szCs w:val="20"/>
              </w:rPr>
              <w:t xml:space="preserve"> </w:t>
            </w:r>
            <w:r w:rsidR="0085269C" w:rsidRPr="006E45F3">
              <w:rPr>
                <w:rStyle w:val="bold"/>
                <w:b/>
                <w:bCs/>
                <w:sz w:val="20"/>
                <w:szCs w:val="20"/>
              </w:rPr>
              <w:t xml:space="preserve">https://labhub.eu.org/OVA/ </w:t>
            </w:r>
            <w:r w:rsidR="0085269C" w:rsidRPr="006E45F3">
              <w:rPr>
                <w:rStyle w:val="bold"/>
                <w:sz w:val="20"/>
                <w:szCs w:val="20"/>
              </w:rPr>
              <w:t xml:space="preserve">to download an OVA </w:t>
            </w:r>
            <w:r w:rsidR="00AB334A" w:rsidRPr="006E45F3">
              <w:rPr>
                <w:rStyle w:val="bold"/>
                <w:sz w:val="20"/>
                <w:szCs w:val="20"/>
              </w:rPr>
              <w:t xml:space="preserve">file </w:t>
            </w:r>
            <w:r w:rsidR="0085269C" w:rsidRPr="006E45F3">
              <w:rPr>
                <w:rStyle w:val="bold"/>
                <w:sz w:val="20"/>
                <w:szCs w:val="20"/>
              </w:rPr>
              <w:t xml:space="preserve">of </w:t>
            </w:r>
            <w:proofErr w:type="spellStart"/>
            <w:r w:rsidR="0085269C" w:rsidRPr="006E45F3">
              <w:rPr>
                <w:rStyle w:val="bold"/>
                <w:sz w:val="20"/>
                <w:szCs w:val="20"/>
              </w:rPr>
              <w:t>DevNet</w:t>
            </w:r>
            <w:proofErr w:type="spellEnd"/>
            <w:r w:rsidR="0085269C" w:rsidRPr="006E45F3">
              <w:rPr>
                <w:rStyle w:val="bold"/>
                <w:sz w:val="20"/>
                <w:szCs w:val="20"/>
              </w:rPr>
              <w:t xml:space="preserve"> </w:t>
            </w:r>
            <w:r w:rsidR="00AB334A" w:rsidRPr="006E45F3">
              <w:rPr>
                <w:rStyle w:val="bold"/>
                <w:sz w:val="20"/>
                <w:szCs w:val="20"/>
              </w:rPr>
              <w:t xml:space="preserve">Ubuntu </w:t>
            </w:r>
            <w:r w:rsidR="0085269C" w:rsidRPr="006E45F3">
              <w:rPr>
                <w:rStyle w:val="bold"/>
                <w:sz w:val="20"/>
                <w:szCs w:val="20"/>
              </w:rPr>
              <w:t>VM</w:t>
            </w:r>
            <w:r w:rsidR="00C00F60" w:rsidRPr="006E45F3">
              <w:rPr>
                <w:rStyle w:val="bold"/>
                <w:sz w:val="20"/>
                <w:szCs w:val="20"/>
              </w:rPr>
              <w:t>.</w:t>
            </w:r>
            <w:r w:rsidR="001301FB" w:rsidRPr="006E45F3">
              <w:rPr>
                <w:rStyle w:val="bold"/>
                <w:sz w:val="20"/>
                <w:szCs w:val="20"/>
              </w:rPr>
              <w:t xml:space="preserve"> </w:t>
            </w:r>
            <w:r w:rsidR="006A0F92" w:rsidRPr="006E45F3">
              <w:rPr>
                <w:rStyle w:val="bold"/>
                <w:sz w:val="20"/>
                <w:szCs w:val="20"/>
              </w:rPr>
              <w:t xml:space="preserve">Click on the </w:t>
            </w:r>
            <w:proofErr w:type="spellStart"/>
            <w:r w:rsidR="006A0F92" w:rsidRPr="006E45F3">
              <w:rPr>
                <w:rStyle w:val="bold"/>
                <w:b/>
                <w:bCs/>
                <w:sz w:val="20"/>
                <w:szCs w:val="20"/>
              </w:rPr>
              <w:t>DEVASC_VM.ova</w:t>
            </w:r>
            <w:proofErr w:type="spellEnd"/>
            <w:r w:rsidR="006A0F92" w:rsidRPr="006E45F3">
              <w:rPr>
                <w:rStyle w:val="bold"/>
                <w:sz w:val="20"/>
                <w:szCs w:val="20"/>
              </w:rPr>
              <w:t>.</w:t>
            </w:r>
          </w:p>
          <w:p w14:paraId="625EAD5E" w14:textId="6A3E6E26" w:rsidR="001301FB" w:rsidRPr="006E45F3" w:rsidRDefault="001301FB" w:rsidP="006E45F3">
            <w:pPr>
              <w:jc w:val="center"/>
              <w:rPr>
                <w:rStyle w:val="bold"/>
                <w:sz w:val="20"/>
                <w:szCs w:val="20"/>
              </w:rPr>
            </w:pPr>
            <w:r w:rsidRPr="006E45F3">
              <w:rPr>
                <w:noProof/>
                <w:sz w:val="20"/>
                <w:szCs w:val="20"/>
                <w:lang w:eastAsia="en-US"/>
              </w:rPr>
              <w:drawing>
                <wp:inline distT="0" distB="0" distL="0" distR="0" wp14:anchorId="78149CC4" wp14:editId="5A16BD5F">
                  <wp:extent cx="4543425" cy="3474887"/>
                  <wp:effectExtent l="19050" t="19050" r="952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547716" cy="3478169"/>
                          </a:xfrm>
                          <a:prstGeom prst="rect">
                            <a:avLst/>
                          </a:prstGeom>
                          <a:ln>
                            <a:solidFill>
                              <a:schemeClr val="tx1"/>
                            </a:solidFill>
                          </a:ln>
                        </pic:spPr>
                      </pic:pic>
                    </a:graphicData>
                  </a:graphic>
                </wp:inline>
              </w:drawing>
            </w:r>
          </w:p>
          <w:p w14:paraId="7DAB8B0C" w14:textId="25E07EAB" w:rsidR="006A0F92" w:rsidRPr="006E45F3" w:rsidRDefault="001301FB" w:rsidP="006E45F3">
            <w:pPr>
              <w:rPr>
                <w:rStyle w:val="bold"/>
                <w:sz w:val="20"/>
                <w:szCs w:val="20"/>
              </w:rPr>
            </w:pPr>
            <w:r w:rsidRPr="006E45F3">
              <w:rPr>
                <w:rStyle w:val="bold"/>
                <w:sz w:val="20"/>
                <w:szCs w:val="20"/>
              </w:rPr>
              <w:t>2</w:t>
            </w:r>
            <w:r w:rsidR="006A0F92" w:rsidRPr="006E45F3">
              <w:rPr>
                <w:rStyle w:val="bold"/>
                <w:sz w:val="20"/>
                <w:szCs w:val="20"/>
              </w:rPr>
              <w:t xml:space="preserve">. Click on the </w:t>
            </w:r>
            <w:r w:rsidR="006A0F92" w:rsidRPr="006E45F3">
              <w:rPr>
                <w:rStyle w:val="bold"/>
                <w:b/>
                <w:bCs/>
                <w:sz w:val="20"/>
                <w:szCs w:val="20"/>
              </w:rPr>
              <w:t>Download</w:t>
            </w:r>
            <w:r w:rsidR="006A0F92" w:rsidRPr="006E45F3">
              <w:rPr>
                <w:rStyle w:val="bold"/>
                <w:sz w:val="20"/>
                <w:szCs w:val="20"/>
              </w:rPr>
              <w:t xml:space="preserve"> button to start downloading of OVA file.</w:t>
            </w:r>
          </w:p>
          <w:p w14:paraId="637CF166" w14:textId="27319728" w:rsidR="001301FB" w:rsidRPr="006E45F3" w:rsidRDefault="001301FB" w:rsidP="006E45F3">
            <w:pPr>
              <w:jc w:val="center"/>
              <w:rPr>
                <w:rStyle w:val="bold"/>
                <w:sz w:val="20"/>
                <w:szCs w:val="20"/>
              </w:rPr>
            </w:pPr>
            <w:r w:rsidRPr="006E45F3">
              <w:rPr>
                <w:noProof/>
                <w:sz w:val="20"/>
                <w:szCs w:val="20"/>
                <w:lang w:eastAsia="en-US"/>
              </w:rPr>
              <w:lastRenderedPageBreak/>
              <w:drawing>
                <wp:inline distT="0" distB="0" distL="0" distR="0" wp14:anchorId="3480AC67" wp14:editId="5E65A575">
                  <wp:extent cx="4514850" cy="3453032"/>
                  <wp:effectExtent l="19050" t="19050" r="19050" b="146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4532582" cy="3466594"/>
                          </a:xfrm>
                          <a:prstGeom prst="rect">
                            <a:avLst/>
                          </a:prstGeom>
                          <a:ln>
                            <a:solidFill>
                              <a:schemeClr val="tx1"/>
                            </a:solidFill>
                          </a:ln>
                        </pic:spPr>
                      </pic:pic>
                    </a:graphicData>
                  </a:graphic>
                </wp:inline>
              </w:drawing>
            </w:r>
          </w:p>
        </w:tc>
      </w:tr>
    </w:tbl>
    <w:p w14:paraId="1FD6C449" w14:textId="37323052" w:rsidR="00334867" w:rsidRPr="006E45F3" w:rsidRDefault="00334867" w:rsidP="006E45F3">
      <w:pPr>
        <w:rPr>
          <w:rStyle w:val="bold"/>
          <w:sz w:val="20"/>
          <w:szCs w:val="20"/>
        </w:rPr>
      </w:pPr>
    </w:p>
    <w:tbl>
      <w:tblPr>
        <w:tblStyle w:val="TableGrid"/>
        <w:tblW w:w="0" w:type="auto"/>
        <w:tblLook w:val="04A0" w:firstRow="1" w:lastRow="0" w:firstColumn="1" w:lastColumn="0" w:noHBand="0" w:noVBand="1"/>
      </w:tblPr>
      <w:tblGrid>
        <w:gridCol w:w="9017"/>
      </w:tblGrid>
      <w:tr w:rsidR="00916BF1" w:rsidRPr="006E45F3" w14:paraId="12BE4D53" w14:textId="77777777" w:rsidTr="00916BF1">
        <w:tc>
          <w:tcPr>
            <w:tcW w:w="9017" w:type="dxa"/>
            <w:shd w:val="clear" w:color="auto" w:fill="F2F2F2" w:themeFill="background1" w:themeFillShade="F2"/>
          </w:tcPr>
          <w:p w14:paraId="7D05B5EB" w14:textId="2B93E335" w:rsidR="001F7573" w:rsidRPr="006E45F3" w:rsidRDefault="00916BF1" w:rsidP="006E45F3">
            <w:pPr>
              <w:rPr>
                <w:rStyle w:val="bold"/>
                <w:b/>
                <w:bCs/>
                <w:sz w:val="20"/>
                <w:szCs w:val="20"/>
              </w:rPr>
            </w:pPr>
            <w:r w:rsidRPr="006E45F3">
              <w:rPr>
                <w:rStyle w:val="bold"/>
                <w:b/>
                <w:bCs/>
                <w:sz w:val="20"/>
                <w:szCs w:val="20"/>
              </w:rPr>
              <w:t xml:space="preserve">// </w:t>
            </w:r>
            <w:r w:rsidR="006A06EC" w:rsidRPr="006E45F3">
              <w:rPr>
                <w:rStyle w:val="bold"/>
                <w:b/>
                <w:bCs/>
                <w:sz w:val="20"/>
                <w:szCs w:val="20"/>
              </w:rPr>
              <w:t>Import</w:t>
            </w:r>
            <w:r w:rsidR="001F7573" w:rsidRPr="006E45F3">
              <w:rPr>
                <w:rStyle w:val="bold"/>
                <w:b/>
                <w:bCs/>
                <w:sz w:val="20"/>
                <w:szCs w:val="20"/>
              </w:rPr>
              <w:t xml:space="preserve"> </w:t>
            </w:r>
            <w:proofErr w:type="spellStart"/>
            <w:r w:rsidR="001F7573" w:rsidRPr="006E45F3">
              <w:rPr>
                <w:rStyle w:val="bold"/>
                <w:b/>
                <w:bCs/>
                <w:sz w:val="20"/>
                <w:szCs w:val="20"/>
              </w:rPr>
              <w:t>DevNet</w:t>
            </w:r>
            <w:proofErr w:type="spellEnd"/>
            <w:r w:rsidR="001F7573" w:rsidRPr="006E45F3">
              <w:rPr>
                <w:rStyle w:val="bold"/>
                <w:b/>
                <w:bCs/>
                <w:sz w:val="20"/>
                <w:szCs w:val="20"/>
              </w:rPr>
              <w:t xml:space="preserve"> Ubuntu</w:t>
            </w:r>
            <w:r w:rsidR="0058709C" w:rsidRPr="006E45F3">
              <w:rPr>
                <w:rStyle w:val="bold"/>
                <w:b/>
                <w:bCs/>
                <w:sz w:val="20"/>
                <w:szCs w:val="20"/>
              </w:rPr>
              <w:t xml:space="preserve"> OVA File</w:t>
            </w:r>
            <w:r w:rsidR="001F7573" w:rsidRPr="006E45F3">
              <w:rPr>
                <w:rStyle w:val="bold"/>
                <w:b/>
                <w:bCs/>
                <w:sz w:val="20"/>
                <w:szCs w:val="20"/>
              </w:rPr>
              <w:t xml:space="preserve"> in </w:t>
            </w:r>
            <w:r w:rsidR="00FF7089" w:rsidRPr="006E45F3">
              <w:rPr>
                <w:rStyle w:val="bold"/>
                <w:b/>
                <w:bCs/>
                <w:sz w:val="20"/>
                <w:szCs w:val="20"/>
              </w:rPr>
              <w:t xml:space="preserve">Oracle </w:t>
            </w:r>
            <w:r w:rsidR="001F7573" w:rsidRPr="006E45F3">
              <w:rPr>
                <w:rStyle w:val="bold"/>
                <w:b/>
                <w:bCs/>
                <w:sz w:val="20"/>
                <w:szCs w:val="20"/>
              </w:rPr>
              <w:t>VirtualBox</w:t>
            </w:r>
          </w:p>
          <w:p w14:paraId="78F2AF90" w14:textId="6C19039A" w:rsidR="001F7573" w:rsidRPr="006E45F3" w:rsidRDefault="00632F2A" w:rsidP="006E45F3">
            <w:pPr>
              <w:rPr>
                <w:rStyle w:val="bold"/>
                <w:sz w:val="20"/>
                <w:szCs w:val="20"/>
              </w:rPr>
            </w:pPr>
            <w:r w:rsidRPr="006E45F3">
              <w:rPr>
                <w:rStyle w:val="bold"/>
                <w:sz w:val="20"/>
                <w:szCs w:val="20"/>
              </w:rPr>
              <w:t xml:space="preserve">1. </w:t>
            </w:r>
            <w:r w:rsidR="00FF7089" w:rsidRPr="006E45F3">
              <w:rPr>
                <w:rStyle w:val="bold"/>
                <w:sz w:val="20"/>
                <w:szCs w:val="20"/>
              </w:rPr>
              <w:t>In the Windows Search bar</w:t>
            </w:r>
            <w:r w:rsidR="00BB0E38" w:rsidRPr="006E45F3">
              <w:rPr>
                <w:rStyle w:val="bold"/>
                <w:sz w:val="20"/>
                <w:szCs w:val="20"/>
              </w:rPr>
              <w:t>,</w:t>
            </w:r>
            <w:r w:rsidR="00FF7089" w:rsidRPr="006E45F3">
              <w:rPr>
                <w:rStyle w:val="bold"/>
                <w:sz w:val="20"/>
                <w:szCs w:val="20"/>
              </w:rPr>
              <w:t xml:space="preserve"> type </w:t>
            </w:r>
            <w:proofErr w:type="spellStart"/>
            <w:r w:rsidR="00FF7089" w:rsidRPr="006E45F3">
              <w:rPr>
                <w:rStyle w:val="bold"/>
                <w:b/>
                <w:bCs/>
                <w:sz w:val="20"/>
                <w:szCs w:val="20"/>
              </w:rPr>
              <w:t>virtualbox</w:t>
            </w:r>
            <w:proofErr w:type="spellEnd"/>
            <w:r w:rsidR="00FF7089" w:rsidRPr="006E45F3">
              <w:rPr>
                <w:rStyle w:val="bold"/>
                <w:sz w:val="20"/>
                <w:szCs w:val="20"/>
              </w:rPr>
              <w:t xml:space="preserve">. Then click on the </w:t>
            </w:r>
            <w:r w:rsidR="00FF7089" w:rsidRPr="006E45F3">
              <w:rPr>
                <w:rStyle w:val="bold"/>
                <w:b/>
                <w:bCs/>
                <w:sz w:val="20"/>
                <w:szCs w:val="20"/>
              </w:rPr>
              <w:t>Open</w:t>
            </w:r>
            <w:r w:rsidR="00FF7089" w:rsidRPr="006E45F3">
              <w:rPr>
                <w:rStyle w:val="bold"/>
                <w:sz w:val="20"/>
                <w:szCs w:val="20"/>
              </w:rPr>
              <w:t>.</w:t>
            </w:r>
          </w:p>
          <w:p w14:paraId="16AC09BC" w14:textId="6D16DF27" w:rsidR="001301FB" w:rsidRPr="006E45F3" w:rsidRDefault="001301FB" w:rsidP="006E45F3">
            <w:pPr>
              <w:jc w:val="center"/>
              <w:rPr>
                <w:rStyle w:val="bold"/>
                <w:sz w:val="20"/>
                <w:szCs w:val="20"/>
              </w:rPr>
            </w:pPr>
            <w:r w:rsidRPr="006E45F3">
              <w:rPr>
                <w:noProof/>
                <w:sz w:val="20"/>
                <w:szCs w:val="20"/>
                <w:lang w:eastAsia="en-US"/>
              </w:rPr>
              <w:drawing>
                <wp:inline distT="0" distB="0" distL="0" distR="0" wp14:anchorId="217BD754" wp14:editId="36F08B4A">
                  <wp:extent cx="4443730" cy="4121785"/>
                  <wp:effectExtent l="19050" t="19050" r="13970" b="12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4450092" cy="4127686"/>
                          </a:xfrm>
                          <a:prstGeom prst="rect">
                            <a:avLst/>
                          </a:prstGeom>
                          <a:ln>
                            <a:solidFill>
                              <a:schemeClr val="tx1"/>
                            </a:solidFill>
                          </a:ln>
                        </pic:spPr>
                      </pic:pic>
                    </a:graphicData>
                  </a:graphic>
                </wp:inline>
              </w:drawing>
            </w:r>
          </w:p>
          <w:p w14:paraId="341A37B5" w14:textId="3D8290C6" w:rsidR="00FF7089" w:rsidRPr="006E45F3" w:rsidRDefault="00FF7089" w:rsidP="006E45F3">
            <w:pPr>
              <w:rPr>
                <w:rStyle w:val="bold"/>
                <w:sz w:val="20"/>
                <w:szCs w:val="20"/>
              </w:rPr>
            </w:pPr>
            <w:r w:rsidRPr="006E45F3">
              <w:rPr>
                <w:rStyle w:val="bold"/>
                <w:sz w:val="20"/>
                <w:szCs w:val="20"/>
              </w:rPr>
              <w:lastRenderedPageBreak/>
              <w:t xml:space="preserve">2. </w:t>
            </w:r>
            <w:r w:rsidR="005757DF" w:rsidRPr="006E45F3">
              <w:rPr>
                <w:rStyle w:val="bold"/>
                <w:sz w:val="20"/>
                <w:szCs w:val="20"/>
              </w:rPr>
              <w:t xml:space="preserve">The </w:t>
            </w:r>
            <w:r w:rsidR="005757DF" w:rsidRPr="006E45F3">
              <w:rPr>
                <w:rStyle w:val="bold"/>
                <w:b/>
                <w:bCs/>
                <w:sz w:val="20"/>
                <w:szCs w:val="20"/>
              </w:rPr>
              <w:t>Oracle VirtualBox Manager</w:t>
            </w:r>
            <w:r w:rsidR="005757DF" w:rsidRPr="006E45F3">
              <w:rPr>
                <w:rStyle w:val="bold"/>
                <w:sz w:val="20"/>
                <w:szCs w:val="20"/>
              </w:rPr>
              <w:t xml:space="preserve"> window open</w:t>
            </w:r>
            <w:r w:rsidR="00BB0E38" w:rsidRPr="006E45F3">
              <w:rPr>
                <w:rStyle w:val="bold"/>
                <w:sz w:val="20"/>
                <w:szCs w:val="20"/>
              </w:rPr>
              <w:t>s</w:t>
            </w:r>
            <w:r w:rsidR="005757DF" w:rsidRPr="006E45F3">
              <w:rPr>
                <w:rStyle w:val="bold"/>
                <w:sz w:val="20"/>
                <w:szCs w:val="20"/>
              </w:rPr>
              <w:t xml:space="preserve">. Click on the </w:t>
            </w:r>
            <w:r w:rsidR="005757DF" w:rsidRPr="006E45F3">
              <w:rPr>
                <w:rStyle w:val="bold"/>
                <w:b/>
                <w:bCs/>
                <w:sz w:val="20"/>
                <w:szCs w:val="20"/>
              </w:rPr>
              <w:t>File</w:t>
            </w:r>
            <w:r w:rsidR="005757DF" w:rsidRPr="006E45F3">
              <w:rPr>
                <w:rStyle w:val="bold"/>
                <w:sz w:val="20"/>
                <w:szCs w:val="20"/>
              </w:rPr>
              <w:t xml:space="preserve"> </w:t>
            </w:r>
            <w:r w:rsidR="00BB0E38" w:rsidRPr="006E45F3">
              <w:rPr>
                <w:rStyle w:val="bold"/>
                <w:sz w:val="20"/>
                <w:szCs w:val="20"/>
              </w:rPr>
              <w:t>at</w:t>
            </w:r>
            <w:r w:rsidR="005757DF" w:rsidRPr="006E45F3">
              <w:rPr>
                <w:rStyle w:val="bold"/>
                <w:sz w:val="20"/>
                <w:szCs w:val="20"/>
              </w:rPr>
              <w:t xml:space="preserve"> the top. Then click on the </w:t>
            </w:r>
            <w:r w:rsidR="005757DF" w:rsidRPr="006E45F3">
              <w:rPr>
                <w:rStyle w:val="bold"/>
                <w:b/>
                <w:bCs/>
                <w:sz w:val="20"/>
                <w:szCs w:val="20"/>
              </w:rPr>
              <w:t>Import Appliance…</w:t>
            </w:r>
            <w:r w:rsidR="005757DF" w:rsidRPr="006E45F3">
              <w:rPr>
                <w:rStyle w:val="bold"/>
                <w:sz w:val="20"/>
                <w:szCs w:val="20"/>
              </w:rPr>
              <w:t>.</w:t>
            </w:r>
          </w:p>
          <w:p w14:paraId="54F8C4FC" w14:textId="1C652E0B" w:rsidR="001301FB" w:rsidRPr="006E45F3" w:rsidRDefault="001301FB" w:rsidP="006E45F3">
            <w:pPr>
              <w:jc w:val="center"/>
              <w:rPr>
                <w:rStyle w:val="bold"/>
                <w:sz w:val="20"/>
                <w:szCs w:val="20"/>
              </w:rPr>
            </w:pPr>
            <w:r w:rsidRPr="006E45F3">
              <w:rPr>
                <w:noProof/>
                <w:sz w:val="20"/>
                <w:szCs w:val="20"/>
                <w:lang w:eastAsia="en-US"/>
              </w:rPr>
              <w:drawing>
                <wp:inline distT="0" distB="0" distL="0" distR="0" wp14:anchorId="70A42307" wp14:editId="25D9A9E9">
                  <wp:extent cx="4724400" cy="2937638"/>
                  <wp:effectExtent l="19050" t="19050" r="1905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4739039" cy="2946740"/>
                          </a:xfrm>
                          <a:prstGeom prst="rect">
                            <a:avLst/>
                          </a:prstGeom>
                          <a:ln>
                            <a:solidFill>
                              <a:schemeClr val="tx1"/>
                            </a:solidFill>
                          </a:ln>
                        </pic:spPr>
                      </pic:pic>
                    </a:graphicData>
                  </a:graphic>
                </wp:inline>
              </w:drawing>
            </w:r>
          </w:p>
          <w:p w14:paraId="2EF8482F" w14:textId="351D272A" w:rsidR="00920779" w:rsidRPr="006E45F3" w:rsidRDefault="005757DF" w:rsidP="006E45F3">
            <w:pPr>
              <w:rPr>
                <w:sz w:val="20"/>
                <w:szCs w:val="20"/>
              </w:rPr>
            </w:pPr>
            <w:r w:rsidRPr="006E45F3">
              <w:rPr>
                <w:rStyle w:val="bold"/>
                <w:sz w:val="20"/>
                <w:szCs w:val="20"/>
              </w:rPr>
              <w:t xml:space="preserve">3. </w:t>
            </w:r>
            <w:r w:rsidR="005D655D" w:rsidRPr="006E45F3">
              <w:rPr>
                <w:sz w:val="20"/>
                <w:szCs w:val="20"/>
              </w:rPr>
              <w:t>The source of the appliance is </w:t>
            </w:r>
            <w:r w:rsidR="00BB0E38" w:rsidRPr="006E45F3">
              <w:rPr>
                <w:sz w:val="20"/>
                <w:szCs w:val="20"/>
              </w:rPr>
              <w:t xml:space="preserve">the </w:t>
            </w:r>
            <w:r w:rsidR="005D655D" w:rsidRPr="006E45F3">
              <w:rPr>
                <w:b/>
                <w:bCs/>
                <w:sz w:val="20"/>
                <w:szCs w:val="20"/>
              </w:rPr>
              <w:t>Local File System</w:t>
            </w:r>
            <w:r w:rsidR="005D655D" w:rsidRPr="006E45F3">
              <w:rPr>
                <w:sz w:val="20"/>
                <w:szCs w:val="20"/>
              </w:rPr>
              <w:t xml:space="preserve">. </w:t>
            </w:r>
            <w:r w:rsidR="00920779" w:rsidRPr="006E45F3">
              <w:rPr>
                <w:sz w:val="20"/>
                <w:szCs w:val="20"/>
              </w:rPr>
              <w:t xml:space="preserve">Click on the </w:t>
            </w:r>
            <w:r w:rsidR="00920779" w:rsidRPr="006E45F3">
              <w:rPr>
                <w:b/>
                <w:bCs/>
                <w:sz w:val="20"/>
                <w:szCs w:val="20"/>
              </w:rPr>
              <w:t>Folder</w:t>
            </w:r>
            <w:r w:rsidR="00920779" w:rsidRPr="006E45F3">
              <w:rPr>
                <w:sz w:val="20"/>
                <w:szCs w:val="20"/>
              </w:rPr>
              <w:t xml:space="preserve"> icon to select the file location of the downloaded </w:t>
            </w:r>
            <w:proofErr w:type="spellStart"/>
            <w:r w:rsidR="00920779" w:rsidRPr="006E45F3">
              <w:rPr>
                <w:sz w:val="20"/>
                <w:szCs w:val="20"/>
              </w:rPr>
              <w:t>DevNet</w:t>
            </w:r>
            <w:proofErr w:type="spellEnd"/>
            <w:r w:rsidR="00920779" w:rsidRPr="006E45F3">
              <w:rPr>
                <w:sz w:val="20"/>
                <w:szCs w:val="20"/>
              </w:rPr>
              <w:t xml:space="preserve"> Ubuntu VM OVA file.</w:t>
            </w:r>
          </w:p>
          <w:p w14:paraId="3A744FA6" w14:textId="444A6A29" w:rsidR="001301FB" w:rsidRPr="006E45F3" w:rsidRDefault="001301FB" w:rsidP="006E45F3">
            <w:pPr>
              <w:jc w:val="center"/>
              <w:rPr>
                <w:sz w:val="20"/>
                <w:szCs w:val="20"/>
              </w:rPr>
            </w:pPr>
            <w:r w:rsidRPr="006E45F3">
              <w:rPr>
                <w:noProof/>
                <w:sz w:val="20"/>
                <w:szCs w:val="20"/>
                <w:lang w:eastAsia="en-US"/>
              </w:rPr>
              <w:drawing>
                <wp:inline distT="0" distB="0" distL="0" distR="0" wp14:anchorId="75D772DE" wp14:editId="4D7A4ED4">
                  <wp:extent cx="3590925" cy="3233208"/>
                  <wp:effectExtent l="19050" t="19050" r="9525" b="247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3594208" cy="3236164"/>
                          </a:xfrm>
                          <a:prstGeom prst="rect">
                            <a:avLst/>
                          </a:prstGeom>
                          <a:ln>
                            <a:solidFill>
                              <a:schemeClr val="tx1"/>
                            </a:solidFill>
                          </a:ln>
                        </pic:spPr>
                      </pic:pic>
                    </a:graphicData>
                  </a:graphic>
                </wp:inline>
              </w:drawing>
            </w:r>
          </w:p>
          <w:p w14:paraId="764330CD" w14:textId="25962991" w:rsidR="005D655D" w:rsidRPr="006E45F3" w:rsidRDefault="00920779" w:rsidP="006E45F3">
            <w:pPr>
              <w:rPr>
                <w:sz w:val="20"/>
                <w:szCs w:val="20"/>
              </w:rPr>
            </w:pPr>
            <w:r w:rsidRPr="006E45F3">
              <w:rPr>
                <w:sz w:val="20"/>
                <w:szCs w:val="20"/>
              </w:rPr>
              <w:t xml:space="preserve">4. Select the </w:t>
            </w:r>
            <w:r w:rsidRPr="006E45F3">
              <w:rPr>
                <w:b/>
                <w:bCs/>
                <w:sz w:val="20"/>
                <w:szCs w:val="20"/>
              </w:rPr>
              <w:t>DEVASC_VM</w:t>
            </w:r>
            <w:r w:rsidRPr="006E45F3">
              <w:rPr>
                <w:sz w:val="20"/>
                <w:szCs w:val="20"/>
              </w:rPr>
              <w:t xml:space="preserve"> OVA file. Click on the </w:t>
            </w:r>
            <w:r w:rsidRPr="006E45F3">
              <w:rPr>
                <w:b/>
                <w:bCs/>
                <w:sz w:val="20"/>
                <w:szCs w:val="20"/>
              </w:rPr>
              <w:t>Open</w:t>
            </w:r>
            <w:r w:rsidRPr="006E45F3">
              <w:rPr>
                <w:sz w:val="20"/>
                <w:szCs w:val="20"/>
              </w:rPr>
              <w:t xml:space="preserve"> button.</w:t>
            </w:r>
          </w:p>
          <w:p w14:paraId="0CC55567" w14:textId="44800A37" w:rsidR="001301FB" w:rsidRPr="006E45F3" w:rsidRDefault="001301FB" w:rsidP="006E45F3">
            <w:pPr>
              <w:jc w:val="center"/>
              <w:rPr>
                <w:sz w:val="20"/>
                <w:szCs w:val="20"/>
              </w:rPr>
            </w:pPr>
            <w:r w:rsidRPr="006E45F3">
              <w:rPr>
                <w:noProof/>
                <w:sz w:val="20"/>
                <w:szCs w:val="20"/>
                <w:lang w:eastAsia="en-US"/>
              </w:rPr>
              <w:lastRenderedPageBreak/>
              <w:drawing>
                <wp:inline distT="0" distB="0" distL="0" distR="0" wp14:anchorId="7F14B971" wp14:editId="1F08AF11">
                  <wp:extent cx="5038725" cy="1864334"/>
                  <wp:effectExtent l="19050" t="19050" r="9525" b="222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055036" cy="1870369"/>
                          </a:xfrm>
                          <a:prstGeom prst="rect">
                            <a:avLst/>
                          </a:prstGeom>
                          <a:ln>
                            <a:solidFill>
                              <a:schemeClr val="tx1"/>
                            </a:solidFill>
                          </a:ln>
                        </pic:spPr>
                      </pic:pic>
                    </a:graphicData>
                  </a:graphic>
                </wp:inline>
              </w:drawing>
            </w:r>
          </w:p>
          <w:p w14:paraId="2F975B67" w14:textId="2B6CC5AD" w:rsidR="005757DF" w:rsidRPr="006E45F3" w:rsidRDefault="00920779" w:rsidP="006E45F3">
            <w:pPr>
              <w:rPr>
                <w:rStyle w:val="bold"/>
                <w:sz w:val="20"/>
                <w:szCs w:val="20"/>
              </w:rPr>
            </w:pPr>
            <w:r w:rsidRPr="006E45F3">
              <w:rPr>
                <w:rStyle w:val="bold"/>
                <w:sz w:val="20"/>
                <w:szCs w:val="20"/>
              </w:rPr>
              <w:t xml:space="preserve">5. </w:t>
            </w:r>
            <w:r w:rsidR="004D757E" w:rsidRPr="006E45F3">
              <w:rPr>
                <w:rStyle w:val="bold"/>
                <w:sz w:val="20"/>
                <w:szCs w:val="20"/>
              </w:rPr>
              <w:t xml:space="preserve">Click on the </w:t>
            </w:r>
            <w:r w:rsidR="004D757E" w:rsidRPr="006E45F3">
              <w:rPr>
                <w:rStyle w:val="bold"/>
                <w:b/>
                <w:bCs/>
                <w:sz w:val="20"/>
                <w:szCs w:val="20"/>
              </w:rPr>
              <w:t>Finish</w:t>
            </w:r>
            <w:r w:rsidR="004D757E" w:rsidRPr="006E45F3">
              <w:rPr>
                <w:rStyle w:val="bold"/>
                <w:sz w:val="20"/>
                <w:szCs w:val="20"/>
              </w:rPr>
              <w:t xml:space="preserve"> button</w:t>
            </w:r>
            <w:r w:rsidR="00BB0E38" w:rsidRPr="006E45F3">
              <w:rPr>
                <w:rStyle w:val="bold"/>
                <w:sz w:val="20"/>
                <w:szCs w:val="20"/>
              </w:rPr>
              <w:t>,</w:t>
            </w:r>
            <w:r w:rsidR="006A06EC" w:rsidRPr="006E45F3">
              <w:rPr>
                <w:rStyle w:val="bold"/>
                <w:sz w:val="20"/>
                <w:szCs w:val="20"/>
              </w:rPr>
              <w:t xml:space="preserve"> </w:t>
            </w:r>
            <w:r w:rsidR="00BB0E38" w:rsidRPr="006E45F3">
              <w:rPr>
                <w:rStyle w:val="bold"/>
                <w:sz w:val="20"/>
                <w:szCs w:val="20"/>
              </w:rPr>
              <w:t xml:space="preserve">and </w:t>
            </w:r>
            <w:r w:rsidR="006A06EC" w:rsidRPr="006E45F3">
              <w:rPr>
                <w:rStyle w:val="bold"/>
                <w:sz w:val="20"/>
                <w:szCs w:val="20"/>
              </w:rPr>
              <w:t>leave all settings as default.</w:t>
            </w:r>
          </w:p>
          <w:p w14:paraId="06E838AC" w14:textId="516F1753" w:rsidR="001301FB" w:rsidRPr="006E45F3" w:rsidRDefault="001301FB" w:rsidP="006E45F3">
            <w:pPr>
              <w:jc w:val="center"/>
              <w:rPr>
                <w:rStyle w:val="bold"/>
                <w:sz w:val="20"/>
                <w:szCs w:val="20"/>
              </w:rPr>
            </w:pPr>
            <w:r w:rsidRPr="006E45F3">
              <w:rPr>
                <w:noProof/>
                <w:sz w:val="20"/>
                <w:szCs w:val="20"/>
                <w:lang w:eastAsia="en-US"/>
              </w:rPr>
              <w:drawing>
                <wp:inline distT="0" distB="0" distL="0" distR="0" wp14:anchorId="2DDEBE18" wp14:editId="73FDAFE3">
                  <wp:extent cx="4991100" cy="3989486"/>
                  <wp:effectExtent l="19050" t="19050" r="1905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007464" cy="4002566"/>
                          </a:xfrm>
                          <a:prstGeom prst="rect">
                            <a:avLst/>
                          </a:prstGeom>
                          <a:ln>
                            <a:solidFill>
                              <a:schemeClr val="tx1"/>
                            </a:solidFill>
                          </a:ln>
                        </pic:spPr>
                      </pic:pic>
                    </a:graphicData>
                  </a:graphic>
                </wp:inline>
              </w:drawing>
            </w:r>
          </w:p>
          <w:p w14:paraId="170C1C05" w14:textId="5424AD85" w:rsidR="006A06EC" w:rsidRPr="006E45F3" w:rsidRDefault="004D757E" w:rsidP="006E45F3">
            <w:pPr>
              <w:rPr>
                <w:rStyle w:val="bold"/>
                <w:sz w:val="20"/>
                <w:szCs w:val="20"/>
              </w:rPr>
            </w:pPr>
            <w:r w:rsidRPr="006E45F3">
              <w:rPr>
                <w:rStyle w:val="bold"/>
                <w:sz w:val="20"/>
                <w:szCs w:val="20"/>
              </w:rPr>
              <w:t xml:space="preserve">6. </w:t>
            </w:r>
            <w:r w:rsidR="006A06EC" w:rsidRPr="006E45F3">
              <w:rPr>
                <w:rStyle w:val="bold"/>
                <w:sz w:val="20"/>
                <w:szCs w:val="20"/>
              </w:rPr>
              <w:t xml:space="preserve">We have successfully imported </w:t>
            </w:r>
            <w:r w:rsidR="00BB0E38" w:rsidRPr="006E45F3">
              <w:rPr>
                <w:rStyle w:val="bold"/>
                <w:sz w:val="20"/>
                <w:szCs w:val="20"/>
              </w:rPr>
              <w:t xml:space="preserve">the </w:t>
            </w:r>
            <w:proofErr w:type="spellStart"/>
            <w:r w:rsidR="006A06EC" w:rsidRPr="006E45F3">
              <w:rPr>
                <w:rStyle w:val="bold"/>
                <w:sz w:val="20"/>
                <w:szCs w:val="20"/>
              </w:rPr>
              <w:t>DevNet</w:t>
            </w:r>
            <w:proofErr w:type="spellEnd"/>
            <w:r w:rsidR="006A06EC" w:rsidRPr="006E45F3">
              <w:rPr>
                <w:rStyle w:val="bold"/>
                <w:sz w:val="20"/>
                <w:szCs w:val="20"/>
              </w:rPr>
              <w:t xml:space="preserve"> Ubuntu VM in</w:t>
            </w:r>
            <w:r w:rsidR="00BB0E38" w:rsidRPr="006E45F3">
              <w:rPr>
                <w:rStyle w:val="bold"/>
                <w:sz w:val="20"/>
                <w:szCs w:val="20"/>
              </w:rPr>
              <w:t>to</w:t>
            </w:r>
            <w:r w:rsidR="006A06EC" w:rsidRPr="006E45F3">
              <w:rPr>
                <w:rStyle w:val="bold"/>
                <w:sz w:val="20"/>
                <w:szCs w:val="20"/>
              </w:rPr>
              <w:t xml:space="preserve"> Oracle VirtualBox.</w:t>
            </w:r>
          </w:p>
          <w:p w14:paraId="1E21A32E" w14:textId="787BC853" w:rsidR="001301FB" w:rsidRPr="006E45F3" w:rsidRDefault="001301FB" w:rsidP="006E45F3">
            <w:pPr>
              <w:jc w:val="center"/>
              <w:rPr>
                <w:rStyle w:val="bold"/>
                <w:sz w:val="20"/>
                <w:szCs w:val="20"/>
              </w:rPr>
            </w:pPr>
            <w:r w:rsidRPr="006E45F3">
              <w:rPr>
                <w:noProof/>
                <w:sz w:val="20"/>
                <w:szCs w:val="20"/>
                <w:lang w:eastAsia="en-US"/>
              </w:rPr>
              <w:lastRenderedPageBreak/>
              <w:drawing>
                <wp:inline distT="0" distB="0" distL="0" distR="0" wp14:anchorId="3FC116DB" wp14:editId="2C329412">
                  <wp:extent cx="4991100" cy="3103473"/>
                  <wp:effectExtent l="19050" t="19050" r="19050" b="20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4998318" cy="3107961"/>
                          </a:xfrm>
                          <a:prstGeom prst="rect">
                            <a:avLst/>
                          </a:prstGeom>
                          <a:ln>
                            <a:solidFill>
                              <a:schemeClr val="tx1"/>
                            </a:solidFill>
                          </a:ln>
                        </pic:spPr>
                      </pic:pic>
                    </a:graphicData>
                  </a:graphic>
                </wp:inline>
              </w:drawing>
            </w:r>
          </w:p>
          <w:p w14:paraId="37A93BC9" w14:textId="2DC7E668" w:rsidR="00E753F9" w:rsidRPr="006E45F3" w:rsidRDefault="006A06EC" w:rsidP="006E45F3">
            <w:pPr>
              <w:rPr>
                <w:rStyle w:val="bold"/>
                <w:sz w:val="20"/>
                <w:szCs w:val="20"/>
              </w:rPr>
            </w:pPr>
            <w:r w:rsidRPr="006E45F3">
              <w:rPr>
                <w:rStyle w:val="bold"/>
                <w:sz w:val="20"/>
                <w:szCs w:val="20"/>
              </w:rPr>
              <w:t xml:space="preserve">7. </w:t>
            </w:r>
            <w:r w:rsidR="00E97C63" w:rsidRPr="006E45F3">
              <w:rPr>
                <w:rStyle w:val="bold"/>
                <w:sz w:val="20"/>
                <w:szCs w:val="20"/>
              </w:rPr>
              <w:t xml:space="preserve">Select the </w:t>
            </w:r>
            <w:r w:rsidR="00B25AB7" w:rsidRPr="006E45F3">
              <w:rPr>
                <w:rStyle w:val="bold"/>
                <w:b/>
                <w:bCs/>
                <w:sz w:val="20"/>
                <w:szCs w:val="20"/>
              </w:rPr>
              <w:t>DEVASC-LAB</w:t>
            </w:r>
            <w:r w:rsidR="00E753F9" w:rsidRPr="006E45F3">
              <w:rPr>
                <w:rStyle w:val="bold"/>
                <w:b/>
                <w:bCs/>
                <w:sz w:val="20"/>
                <w:szCs w:val="20"/>
              </w:rPr>
              <w:t>VM</w:t>
            </w:r>
            <w:r w:rsidR="00E753F9" w:rsidRPr="006E45F3">
              <w:rPr>
                <w:rStyle w:val="bold"/>
                <w:sz w:val="20"/>
                <w:szCs w:val="20"/>
              </w:rPr>
              <w:t xml:space="preserve"> and click on the Start button.</w:t>
            </w:r>
          </w:p>
          <w:p w14:paraId="68DEE6D7" w14:textId="2F2B52F4" w:rsidR="001301FB" w:rsidRPr="006E45F3" w:rsidRDefault="001301FB" w:rsidP="006E45F3">
            <w:pPr>
              <w:jc w:val="center"/>
              <w:rPr>
                <w:rStyle w:val="bold"/>
                <w:sz w:val="20"/>
                <w:szCs w:val="20"/>
              </w:rPr>
            </w:pPr>
            <w:r w:rsidRPr="006E45F3">
              <w:rPr>
                <w:noProof/>
                <w:sz w:val="20"/>
                <w:szCs w:val="20"/>
                <w:lang w:eastAsia="en-US"/>
              </w:rPr>
              <w:drawing>
                <wp:inline distT="0" distB="0" distL="0" distR="0" wp14:anchorId="2C1A2A11" wp14:editId="4A382F30">
                  <wp:extent cx="4829175" cy="3002787"/>
                  <wp:effectExtent l="19050" t="19050" r="9525" b="266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4837061" cy="3007691"/>
                          </a:xfrm>
                          <a:prstGeom prst="rect">
                            <a:avLst/>
                          </a:prstGeom>
                          <a:ln>
                            <a:solidFill>
                              <a:schemeClr val="tx1"/>
                            </a:solidFill>
                          </a:ln>
                        </pic:spPr>
                      </pic:pic>
                    </a:graphicData>
                  </a:graphic>
                </wp:inline>
              </w:drawing>
            </w:r>
          </w:p>
          <w:p w14:paraId="1C82F51F" w14:textId="5C0E67CD" w:rsidR="001301FB" w:rsidRPr="006E45F3" w:rsidRDefault="00E753F9" w:rsidP="006E45F3">
            <w:pPr>
              <w:rPr>
                <w:sz w:val="20"/>
                <w:szCs w:val="20"/>
              </w:rPr>
            </w:pPr>
            <w:r w:rsidRPr="006E45F3">
              <w:rPr>
                <w:rStyle w:val="bold"/>
                <w:sz w:val="20"/>
                <w:szCs w:val="20"/>
              </w:rPr>
              <w:t xml:space="preserve">8. </w:t>
            </w:r>
            <w:r w:rsidR="006A06EC" w:rsidRPr="006E45F3">
              <w:rPr>
                <w:rStyle w:val="bold"/>
                <w:sz w:val="20"/>
                <w:szCs w:val="20"/>
              </w:rPr>
              <w:t xml:space="preserve"> </w:t>
            </w:r>
            <w:r w:rsidR="00B25AB7" w:rsidRPr="006E45F3">
              <w:rPr>
                <w:sz w:val="20"/>
                <w:szCs w:val="20"/>
              </w:rPr>
              <w:t xml:space="preserve">The </w:t>
            </w:r>
            <w:proofErr w:type="spellStart"/>
            <w:r w:rsidR="00B25AB7" w:rsidRPr="006E45F3">
              <w:rPr>
                <w:sz w:val="20"/>
                <w:szCs w:val="20"/>
              </w:rPr>
              <w:t>DevNet</w:t>
            </w:r>
            <w:proofErr w:type="spellEnd"/>
            <w:r w:rsidR="00B25AB7" w:rsidRPr="006E45F3">
              <w:rPr>
                <w:sz w:val="20"/>
                <w:szCs w:val="20"/>
              </w:rPr>
              <w:t xml:space="preserve"> VM contains Packet Tracer. You must agree to the Cisco Packet Tracer EULA to continue starting the VM. When you see the license agreement, use the arrow keys to scroll </w:t>
            </w:r>
            <w:r w:rsidR="00BB0E38" w:rsidRPr="006E45F3">
              <w:rPr>
                <w:sz w:val="20"/>
                <w:szCs w:val="20"/>
              </w:rPr>
              <w:t xml:space="preserve">through </w:t>
            </w:r>
            <w:r w:rsidR="00B25AB7" w:rsidRPr="006E45F3">
              <w:rPr>
                <w:sz w:val="20"/>
                <w:szCs w:val="20"/>
              </w:rPr>
              <w:t>the text. Press the </w:t>
            </w:r>
            <w:r w:rsidR="00B25AB7" w:rsidRPr="006E45F3">
              <w:rPr>
                <w:b/>
                <w:bCs/>
                <w:sz w:val="20"/>
                <w:szCs w:val="20"/>
              </w:rPr>
              <w:t>Right Arrow</w:t>
            </w:r>
            <w:r w:rsidR="00B25AB7" w:rsidRPr="006E45F3">
              <w:rPr>
                <w:sz w:val="20"/>
                <w:szCs w:val="20"/>
              </w:rPr>
              <w:t> key to select </w:t>
            </w:r>
            <w:r w:rsidR="00B25AB7" w:rsidRPr="006E45F3">
              <w:rPr>
                <w:b/>
                <w:bCs/>
                <w:sz w:val="20"/>
                <w:szCs w:val="20"/>
              </w:rPr>
              <w:t>&lt;OK&gt;</w:t>
            </w:r>
            <w:r w:rsidR="00AB334A" w:rsidRPr="006E45F3">
              <w:rPr>
                <w:sz w:val="20"/>
                <w:szCs w:val="20"/>
              </w:rPr>
              <w:t xml:space="preserve">, </w:t>
            </w:r>
            <w:r w:rsidR="006C1EA8" w:rsidRPr="006E45F3">
              <w:rPr>
                <w:sz w:val="20"/>
                <w:szCs w:val="20"/>
              </w:rPr>
              <w:t xml:space="preserve">then press </w:t>
            </w:r>
            <w:r w:rsidR="006C1EA8" w:rsidRPr="006E45F3">
              <w:rPr>
                <w:b/>
                <w:bCs/>
                <w:sz w:val="20"/>
                <w:szCs w:val="20"/>
              </w:rPr>
              <w:t>Enter</w:t>
            </w:r>
            <w:r w:rsidR="006C1EA8" w:rsidRPr="006E45F3">
              <w:rPr>
                <w:sz w:val="20"/>
                <w:szCs w:val="20"/>
              </w:rPr>
              <w:t xml:space="preserve"> to continue</w:t>
            </w:r>
            <w:r w:rsidR="00B25AB7" w:rsidRPr="006E45F3">
              <w:rPr>
                <w:sz w:val="20"/>
                <w:szCs w:val="20"/>
              </w:rPr>
              <w:t xml:space="preserve">. </w:t>
            </w:r>
          </w:p>
          <w:p w14:paraId="63447648" w14:textId="51CBF612" w:rsidR="001301FB" w:rsidRPr="006E45F3" w:rsidRDefault="001301FB" w:rsidP="006E45F3">
            <w:pPr>
              <w:jc w:val="center"/>
              <w:rPr>
                <w:sz w:val="20"/>
                <w:szCs w:val="20"/>
              </w:rPr>
            </w:pPr>
            <w:r w:rsidRPr="006E45F3">
              <w:rPr>
                <w:noProof/>
                <w:sz w:val="20"/>
                <w:szCs w:val="20"/>
                <w:lang w:eastAsia="en-US"/>
              </w:rPr>
              <w:lastRenderedPageBreak/>
              <w:drawing>
                <wp:inline distT="0" distB="0" distL="0" distR="0" wp14:anchorId="18AC04C1" wp14:editId="11D29103">
                  <wp:extent cx="4743450" cy="3720353"/>
                  <wp:effectExtent l="19050" t="19050" r="19050" b="139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4748270" cy="3724134"/>
                          </a:xfrm>
                          <a:prstGeom prst="rect">
                            <a:avLst/>
                          </a:prstGeom>
                          <a:ln>
                            <a:solidFill>
                              <a:schemeClr val="tx1"/>
                            </a:solidFill>
                          </a:ln>
                        </pic:spPr>
                      </pic:pic>
                    </a:graphicData>
                  </a:graphic>
                </wp:inline>
              </w:drawing>
            </w:r>
          </w:p>
          <w:p w14:paraId="3DD6CE97" w14:textId="33F8777A" w:rsidR="004D757E" w:rsidRPr="006E45F3" w:rsidRDefault="001301FB" w:rsidP="006E45F3">
            <w:pPr>
              <w:rPr>
                <w:sz w:val="20"/>
                <w:szCs w:val="20"/>
              </w:rPr>
            </w:pPr>
            <w:r w:rsidRPr="006E45F3">
              <w:rPr>
                <w:sz w:val="20"/>
                <w:szCs w:val="20"/>
              </w:rPr>
              <w:t xml:space="preserve">9. </w:t>
            </w:r>
            <w:r w:rsidR="00B25AB7" w:rsidRPr="006E45F3">
              <w:rPr>
                <w:sz w:val="20"/>
                <w:szCs w:val="20"/>
              </w:rPr>
              <w:t>Press the </w:t>
            </w:r>
            <w:r w:rsidR="00B25AB7" w:rsidRPr="006E45F3">
              <w:rPr>
                <w:b/>
                <w:bCs/>
                <w:sz w:val="20"/>
                <w:szCs w:val="20"/>
              </w:rPr>
              <w:t>Space Bar</w:t>
            </w:r>
            <w:r w:rsidR="00B25AB7" w:rsidRPr="006E45F3">
              <w:rPr>
                <w:sz w:val="20"/>
                <w:szCs w:val="20"/>
              </w:rPr>
              <w:t> to move to the Agreement screen. Press the </w:t>
            </w:r>
            <w:r w:rsidR="00B25AB7" w:rsidRPr="006E45F3">
              <w:rPr>
                <w:b/>
                <w:bCs/>
                <w:sz w:val="20"/>
                <w:szCs w:val="20"/>
              </w:rPr>
              <w:t>Left Arrow</w:t>
            </w:r>
            <w:r w:rsidR="00B25AB7" w:rsidRPr="006E45F3">
              <w:rPr>
                <w:sz w:val="20"/>
                <w:szCs w:val="20"/>
              </w:rPr>
              <w:t> key to select </w:t>
            </w:r>
            <w:r w:rsidR="00B25AB7" w:rsidRPr="006E45F3">
              <w:rPr>
                <w:b/>
                <w:bCs/>
                <w:sz w:val="20"/>
                <w:szCs w:val="20"/>
              </w:rPr>
              <w:t>&lt;I Agree&gt;</w:t>
            </w:r>
            <w:r w:rsidR="00AB334A" w:rsidRPr="006E45F3">
              <w:rPr>
                <w:sz w:val="20"/>
                <w:szCs w:val="20"/>
              </w:rPr>
              <w:t xml:space="preserve">, </w:t>
            </w:r>
            <w:r w:rsidR="006C1EA8" w:rsidRPr="006E45F3">
              <w:rPr>
                <w:sz w:val="20"/>
                <w:szCs w:val="20"/>
              </w:rPr>
              <w:t xml:space="preserve">then press </w:t>
            </w:r>
            <w:r w:rsidR="006C1EA8" w:rsidRPr="006E45F3">
              <w:rPr>
                <w:b/>
                <w:bCs/>
                <w:sz w:val="20"/>
                <w:szCs w:val="20"/>
              </w:rPr>
              <w:t>Enter</w:t>
            </w:r>
            <w:r w:rsidR="006C1EA8" w:rsidRPr="006E45F3">
              <w:rPr>
                <w:sz w:val="20"/>
                <w:szCs w:val="20"/>
              </w:rPr>
              <w:t xml:space="preserve"> to continue</w:t>
            </w:r>
            <w:r w:rsidR="00B25AB7" w:rsidRPr="006E45F3">
              <w:rPr>
                <w:sz w:val="20"/>
                <w:szCs w:val="20"/>
              </w:rPr>
              <w:t>.</w:t>
            </w:r>
          </w:p>
          <w:p w14:paraId="6B53E31F" w14:textId="35B9D801" w:rsidR="001301FB" w:rsidRPr="006E45F3" w:rsidRDefault="001301FB" w:rsidP="006E45F3">
            <w:pPr>
              <w:jc w:val="center"/>
              <w:rPr>
                <w:sz w:val="20"/>
                <w:szCs w:val="20"/>
              </w:rPr>
            </w:pPr>
            <w:r w:rsidRPr="006E45F3">
              <w:rPr>
                <w:noProof/>
                <w:sz w:val="20"/>
                <w:szCs w:val="20"/>
                <w:lang w:eastAsia="en-US"/>
              </w:rPr>
              <w:drawing>
                <wp:inline distT="0" distB="0" distL="0" distR="0" wp14:anchorId="35A07941" wp14:editId="151EBD7E">
                  <wp:extent cx="4505325" cy="3566029"/>
                  <wp:effectExtent l="19050" t="19050" r="9525" b="158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4518043" cy="3576095"/>
                          </a:xfrm>
                          <a:prstGeom prst="rect">
                            <a:avLst/>
                          </a:prstGeom>
                          <a:ln>
                            <a:solidFill>
                              <a:schemeClr val="tx1"/>
                            </a:solidFill>
                          </a:ln>
                        </pic:spPr>
                      </pic:pic>
                    </a:graphicData>
                  </a:graphic>
                </wp:inline>
              </w:drawing>
            </w:r>
          </w:p>
          <w:p w14:paraId="008BF9C3" w14:textId="4AE8427E" w:rsidR="007A0A6D" w:rsidRPr="006E45F3" w:rsidRDefault="001301FB" w:rsidP="006E45F3">
            <w:pPr>
              <w:rPr>
                <w:sz w:val="20"/>
                <w:szCs w:val="20"/>
              </w:rPr>
            </w:pPr>
            <w:r w:rsidRPr="006E45F3">
              <w:rPr>
                <w:rStyle w:val="bold"/>
                <w:sz w:val="20"/>
                <w:szCs w:val="20"/>
              </w:rPr>
              <w:t>10</w:t>
            </w:r>
            <w:r w:rsidR="00B25AB7" w:rsidRPr="006E45F3">
              <w:rPr>
                <w:rStyle w:val="bold"/>
                <w:sz w:val="20"/>
                <w:szCs w:val="20"/>
              </w:rPr>
              <w:t>.</w:t>
            </w:r>
            <w:r w:rsidR="007A0A6D" w:rsidRPr="006E45F3">
              <w:rPr>
                <w:rStyle w:val="bold"/>
                <w:sz w:val="20"/>
                <w:szCs w:val="20"/>
              </w:rPr>
              <w:t xml:space="preserve"> </w:t>
            </w:r>
            <w:r w:rsidR="007A0A6D" w:rsidRPr="006E45F3">
              <w:rPr>
                <w:sz w:val="20"/>
                <w:szCs w:val="20"/>
              </w:rPr>
              <w:t xml:space="preserve">The </w:t>
            </w:r>
            <w:proofErr w:type="spellStart"/>
            <w:r w:rsidR="007A0A6D" w:rsidRPr="006E45F3">
              <w:rPr>
                <w:sz w:val="20"/>
                <w:szCs w:val="20"/>
              </w:rPr>
              <w:t>DevNet</w:t>
            </w:r>
            <w:proofErr w:type="spellEnd"/>
            <w:r w:rsidR="007A0A6D" w:rsidRPr="006E45F3">
              <w:rPr>
                <w:sz w:val="20"/>
                <w:szCs w:val="20"/>
              </w:rPr>
              <w:t xml:space="preserve"> Ubuntu image will continue to load. Close any pop</w:t>
            </w:r>
            <w:r w:rsidR="00BB0E38" w:rsidRPr="006E45F3">
              <w:rPr>
                <w:sz w:val="20"/>
                <w:szCs w:val="20"/>
              </w:rPr>
              <w:t>-</w:t>
            </w:r>
            <w:r w:rsidR="007A0A6D" w:rsidRPr="006E45F3">
              <w:rPr>
                <w:sz w:val="20"/>
                <w:szCs w:val="20"/>
              </w:rPr>
              <w:t>up messages.</w:t>
            </w:r>
          </w:p>
          <w:p w14:paraId="7600E0A8" w14:textId="77777777" w:rsidR="001301FB" w:rsidRPr="006E45F3" w:rsidRDefault="007A0A6D" w:rsidP="006E45F3">
            <w:pPr>
              <w:rPr>
                <w:sz w:val="20"/>
                <w:szCs w:val="20"/>
              </w:rPr>
            </w:pPr>
            <w:r w:rsidRPr="006E45F3">
              <w:rPr>
                <w:sz w:val="20"/>
                <w:szCs w:val="20"/>
              </w:rPr>
              <w:t>1</w:t>
            </w:r>
            <w:r w:rsidR="001301FB" w:rsidRPr="006E45F3">
              <w:rPr>
                <w:sz w:val="20"/>
                <w:szCs w:val="20"/>
              </w:rPr>
              <w:t>1</w:t>
            </w:r>
            <w:r w:rsidRPr="006E45F3">
              <w:rPr>
                <w:sz w:val="20"/>
                <w:szCs w:val="20"/>
              </w:rPr>
              <w:t>. In the later labs, you will use the terminal, VS Code, Packet Tracer, Web Browser, and Postman. Open these applications and explore them.</w:t>
            </w:r>
            <w:r w:rsidR="001301FB" w:rsidRPr="006E45F3">
              <w:rPr>
                <w:sz w:val="20"/>
                <w:szCs w:val="20"/>
              </w:rPr>
              <w:t xml:space="preserve"> </w:t>
            </w:r>
            <w:r w:rsidRPr="006E45F3">
              <w:rPr>
                <w:sz w:val="20"/>
                <w:szCs w:val="20"/>
              </w:rPr>
              <w:t>Click the </w:t>
            </w:r>
            <w:r w:rsidRPr="006E45F3">
              <w:rPr>
                <w:b/>
                <w:bCs/>
                <w:sz w:val="20"/>
                <w:szCs w:val="20"/>
              </w:rPr>
              <w:t>Menu</w:t>
            </w:r>
            <w:r w:rsidRPr="006E45F3">
              <w:rPr>
                <w:sz w:val="20"/>
                <w:szCs w:val="20"/>
              </w:rPr>
              <w:t> button</w:t>
            </w:r>
            <w:r w:rsidR="001301FB" w:rsidRPr="006E45F3">
              <w:rPr>
                <w:sz w:val="20"/>
                <w:szCs w:val="20"/>
              </w:rPr>
              <w:t>.</w:t>
            </w:r>
          </w:p>
          <w:p w14:paraId="70840F59" w14:textId="5FE44B7B" w:rsidR="001301FB" w:rsidRPr="006E45F3" w:rsidRDefault="001301FB" w:rsidP="006E45F3">
            <w:pPr>
              <w:jc w:val="center"/>
              <w:rPr>
                <w:sz w:val="20"/>
                <w:szCs w:val="20"/>
              </w:rPr>
            </w:pPr>
            <w:r w:rsidRPr="006E45F3">
              <w:rPr>
                <w:noProof/>
                <w:sz w:val="20"/>
                <w:szCs w:val="20"/>
                <w:lang w:eastAsia="en-US"/>
              </w:rPr>
              <w:lastRenderedPageBreak/>
              <w:drawing>
                <wp:inline distT="0" distB="0" distL="0" distR="0" wp14:anchorId="788F1D8F" wp14:editId="5F02B610">
                  <wp:extent cx="4848225" cy="3636035"/>
                  <wp:effectExtent l="19050" t="19050" r="9525" b="215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4853724" cy="3640159"/>
                          </a:xfrm>
                          <a:prstGeom prst="rect">
                            <a:avLst/>
                          </a:prstGeom>
                          <a:ln>
                            <a:solidFill>
                              <a:schemeClr val="tx1"/>
                            </a:solidFill>
                          </a:ln>
                        </pic:spPr>
                      </pic:pic>
                    </a:graphicData>
                  </a:graphic>
                </wp:inline>
              </w:drawing>
            </w:r>
          </w:p>
          <w:p w14:paraId="3C0C09A3" w14:textId="52D3E3A7" w:rsidR="007A0A6D" w:rsidRPr="006E45F3" w:rsidRDefault="001301FB" w:rsidP="006E45F3">
            <w:pPr>
              <w:rPr>
                <w:sz w:val="20"/>
                <w:szCs w:val="20"/>
              </w:rPr>
            </w:pPr>
            <w:r w:rsidRPr="006E45F3">
              <w:rPr>
                <w:sz w:val="20"/>
                <w:szCs w:val="20"/>
              </w:rPr>
              <w:t>12. E</w:t>
            </w:r>
            <w:r w:rsidR="007A0A6D" w:rsidRPr="006E45F3">
              <w:rPr>
                <w:sz w:val="20"/>
                <w:szCs w:val="20"/>
              </w:rPr>
              <w:t>xplore the </w:t>
            </w:r>
            <w:r w:rsidR="007A0A6D" w:rsidRPr="006E45F3">
              <w:rPr>
                <w:b/>
                <w:bCs/>
                <w:sz w:val="20"/>
                <w:szCs w:val="20"/>
              </w:rPr>
              <w:t>Places</w:t>
            </w:r>
            <w:r w:rsidR="007A0A6D" w:rsidRPr="006E45F3">
              <w:rPr>
                <w:sz w:val="20"/>
                <w:szCs w:val="20"/>
              </w:rPr>
              <w:t>, </w:t>
            </w:r>
            <w:r w:rsidR="007A0A6D" w:rsidRPr="006E45F3">
              <w:rPr>
                <w:b/>
                <w:bCs/>
                <w:sz w:val="20"/>
                <w:szCs w:val="20"/>
              </w:rPr>
              <w:t>System</w:t>
            </w:r>
            <w:r w:rsidR="007A0A6D" w:rsidRPr="006E45F3">
              <w:rPr>
                <w:sz w:val="20"/>
                <w:szCs w:val="20"/>
              </w:rPr>
              <w:t>, and </w:t>
            </w:r>
            <w:r w:rsidR="007A0A6D" w:rsidRPr="006E45F3">
              <w:rPr>
                <w:b/>
                <w:bCs/>
                <w:sz w:val="20"/>
                <w:szCs w:val="20"/>
              </w:rPr>
              <w:t>All applications</w:t>
            </w:r>
            <w:r w:rsidR="007A0A6D" w:rsidRPr="006E45F3">
              <w:rPr>
                <w:sz w:val="20"/>
                <w:szCs w:val="20"/>
              </w:rPr>
              <w:t>.</w:t>
            </w:r>
          </w:p>
          <w:p w14:paraId="70D6A8C0" w14:textId="1913760D" w:rsidR="001301FB" w:rsidRPr="006E45F3" w:rsidRDefault="001301FB" w:rsidP="006E45F3">
            <w:pPr>
              <w:jc w:val="center"/>
              <w:rPr>
                <w:sz w:val="20"/>
                <w:szCs w:val="20"/>
              </w:rPr>
            </w:pPr>
            <w:r w:rsidRPr="006E45F3">
              <w:rPr>
                <w:noProof/>
                <w:sz w:val="20"/>
                <w:szCs w:val="20"/>
                <w:lang w:eastAsia="en-US"/>
              </w:rPr>
              <w:drawing>
                <wp:inline distT="0" distB="0" distL="0" distR="0" wp14:anchorId="1AA49AD4" wp14:editId="1E2FA3FE">
                  <wp:extent cx="4714875" cy="3536026"/>
                  <wp:effectExtent l="19050" t="19050" r="9525" b="266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4724379" cy="3543154"/>
                          </a:xfrm>
                          <a:prstGeom prst="rect">
                            <a:avLst/>
                          </a:prstGeom>
                          <a:ln>
                            <a:solidFill>
                              <a:schemeClr val="tx1"/>
                            </a:solidFill>
                          </a:ln>
                        </pic:spPr>
                      </pic:pic>
                    </a:graphicData>
                  </a:graphic>
                </wp:inline>
              </w:drawing>
            </w:r>
          </w:p>
          <w:p w14:paraId="2181FC71" w14:textId="29619128" w:rsidR="00B25AB7" w:rsidRPr="006E45F3" w:rsidRDefault="007A0A6D" w:rsidP="006E45F3">
            <w:pPr>
              <w:rPr>
                <w:rStyle w:val="bold"/>
                <w:sz w:val="20"/>
                <w:szCs w:val="20"/>
              </w:rPr>
            </w:pPr>
            <w:r w:rsidRPr="006E45F3">
              <w:rPr>
                <w:sz w:val="20"/>
                <w:szCs w:val="20"/>
              </w:rPr>
              <w:t>1</w:t>
            </w:r>
            <w:r w:rsidR="001301FB" w:rsidRPr="006E45F3">
              <w:rPr>
                <w:sz w:val="20"/>
                <w:szCs w:val="20"/>
              </w:rPr>
              <w:t>3</w:t>
            </w:r>
            <w:r w:rsidRPr="006E45F3">
              <w:rPr>
                <w:sz w:val="20"/>
                <w:szCs w:val="20"/>
              </w:rPr>
              <w:t xml:space="preserve">. </w:t>
            </w:r>
            <w:r w:rsidR="00BB0E38" w:rsidRPr="006E45F3">
              <w:rPr>
                <w:sz w:val="20"/>
                <w:szCs w:val="20"/>
              </w:rPr>
              <w:t>It is important to note that this is a virtual machine, operating independently from the host computer on which it is installed. You have full flexibility to modify or configure it as needed. In the event of an error or system issue, the virtual machine can be easily removed from VirtualBox and replaced with a new instance using the originally downloaded file. This setup provides a safe and effective environment for testing software without impacting the primary system.</w:t>
            </w:r>
          </w:p>
        </w:tc>
      </w:tr>
    </w:tbl>
    <w:p w14:paraId="1B749847" w14:textId="77777777" w:rsidR="00E50B82" w:rsidRPr="006E45F3" w:rsidRDefault="00E50B82" w:rsidP="006E45F3">
      <w:pPr>
        <w:rPr>
          <w:rStyle w:val="bold"/>
          <w:sz w:val="20"/>
          <w:szCs w:val="20"/>
        </w:rPr>
      </w:pPr>
    </w:p>
    <w:p w14:paraId="6D409267" w14:textId="77777777" w:rsidR="006E45F3" w:rsidRPr="006E45F3" w:rsidRDefault="006E45F3" w:rsidP="006E45F3">
      <w:pPr>
        <w:rPr>
          <w:rStyle w:val="bold"/>
          <w:sz w:val="20"/>
          <w:szCs w:val="20"/>
        </w:rPr>
      </w:pPr>
      <w:bookmarkStart w:id="0" w:name="_GoBack"/>
      <w:bookmarkEnd w:id="0"/>
    </w:p>
    <w:sectPr w:rsidR="006E45F3" w:rsidRPr="006E45F3" w:rsidSect="000F363C">
      <w:headerReference w:type="default" r:id="rId20"/>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41BCD5" w14:textId="77777777" w:rsidR="007C504A" w:rsidRDefault="007C504A" w:rsidP="002E5F73">
      <w:pPr>
        <w:spacing w:after="0" w:line="240" w:lineRule="auto"/>
      </w:pPr>
      <w:r>
        <w:separator/>
      </w:r>
    </w:p>
  </w:endnote>
  <w:endnote w:type="continuationSeparator" w:id="0">
    <w:p w14:paraId="4E5621AA" w14:textId="77777777" w:rsidR="007C504A" w:rsidRDefault="007C504A"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968042" w14:textId="77777777" w:rsidR="007C504A" w:rsidRDefault="007C504A" w:rsidP="002E5F73">
      <w:pPr>
        <w:spacing w:after="0" w:line="240" w:lineRule="auto"/>
      </w:pPr>
      <w:r>
        <w:separator/>
      </w:r>
    </w:p>
  </w:footnote>
  <w:footnote w:type="continuationSeparator" w:id="0">
    <w:p w14:paraId="49D036ED" w14:textId="77777777" w:rsidR="007C504A" w:rsidRDefault="007C504A"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8"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5"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4"/>
  </w:num>
  <w:num w:numId="2">
    <w:abstractNumId w:val="1"/>
  </w:num>
  <w:num w:numId="3">
    <w:abstractNumId w:val="16"/>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4"/>
  </w:num>
  <w:num w:numId="11">
    <w:abstractNumId w:val="15"/>
  </w:num>
  <w:num w:numId="12">
    <w:abstractNumId w:val="3"/>
  </w:num>
  <w:num w:numId="13">
    <w:abstractNumId w:val="26"/>
  </w:num>
  <w:num w:numId="14">
    <w:abstractNumId w:val="12"/>
  </w:num>
  <w:num w:numId="15">
    <w:abstractNumId w:val="2"/>
  </w:num>
  <w:num w:numId="16">
    <w:abstractNumId w:val="8"/>
  </w:num>
  <w:num w:numId="17">
    <w:abstractNumId w:val="5"/>
  </w:num>
  <w:num w:numId="18">
    <w:abstractNumId w:val="11"/>
  </w:num>
  <w:num w:numId="19">
    <w:abstractNumId w:val="23"/>
  </w:num>
  <w:num w:numId="20">
    <w:abstractNumId w:val="18"/>
  </w:num>
  <w:num w:numId="21">
    <w:abstractNumId w:val="19"/>
  </w:num>
  <w:num w:numId="22">
    <w:abstractNumId w:val="0"/>
  </w:num>
  <w:num w:numId="23">
    <w:abstractNumId w:val="10"/>
  </w:num>
  <w:num w:numId="24">
    <w:abstractNumId w:val="9"/>
  </w:num>
  <w:num w:numId="25">
    <w:abstractNumId w:val="9"/>
  </w:num>
  <w:num w:numId="26">
    <w:abstractNumId w:val="6"/>
  </w:num>
  <w:num w:numId="27">
    <w:abstractNumId w:val="21"/>
  </w:num>
  <w:num w:numId="28">
    <w:abstractNumId w:val="13"/>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25"/>
  </w:num>
  <w:num w:numId="33">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1"/>
    <w:lvlOverride w:ilvl="0">
      <w:startOverride w:val="1"/>
    </w:lvlOverride>
  </w:num>
  <w:num w:numId="36">
    <w:abstractNumId w:val="1"/>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qBQCyKmARLgAAAA=="/>
  </w:docVars>
  <w:rsids>
    <w:rsidRoot w:val="004D2E14"/>
    <w:rsid w:val="00000170"/>
    <w:rsid w:val="00000AC2"/>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22A3"/>
    <w:rsid w:val="000135A6"/>
    <w:rsid w:val="0001531B"/>
    <w:rsid w:val="0001534D"/>
    <w:rsid w:val="00015600"/>
    <w:rsid w:val="000156FF"/>
    <w:rsid w:val="00016724"/>
    <w:rsid w:val="00016995"/>
    <w:rsid w:val="0001751A"/>
    <w:rsid w:val="0002007B"/>
    <w:rsid w:val="0002117D"/>
    <w:rsid w:val="000215B2"/>
    <w:rsid w:val="0002192C"/>
    <w:rsid w:val="00021AED"/>
    <w:rsid w:val="00021D8E"/>
    <w:rsid w:val="000220A2"/>
    <w:rsid w:val="00022389"/>
    <w:rsid w:val="00024C1E"/>
    <w:rsid w:val="00024E22"/>
    <w:rsid w:val="0002581D"/>
    <w:rsid w:val="0002584C"/>
    <w:rsid w:val="000273B8"/>
    <w:rsid w:val="0002744F"/>
    <w:rsid w:val="00027C1E"/>
    <w:rsid w:val="00030534"/>
    <w:rsid w:val="00030DBB"/>
    <w:rsid w:val="0003144D"/>
    <w:rsid w:val="0003191E"/>
    <w:rsid w:val="00031C68"/>
    <w:rsid w:val="000325F1"/>
    <w:rsid w:val="00033FA0"/>
    <w:rsid w:val="00035BCB"/>
    <w:rsid w:val="000361D9"/>
    <w:rsid w:val="0003640B"/>
    <w:rsid w:val="00036A6F"/>
    <w:rsid w:val="00037267"/>
    <w:rsid w:val="000378A3"/>
    <w:rsid w:val="00037A77"/>
    <w:rsid w:val="00037E0D"/>
    <w:rsid w:val="000406A7"/>
    <w:rsid w:val="00040BB7"/>
    <w:rsid w:val="00040ED1"/>
    <w:rsid w:val="00042952"/>
    <w:rsid w:val="00044146"/>
    <w:rsid w:val="00046595"/>
    <w:rsid w:val="0004784F"/>
    <w:rsid w:val="00047A6C"/>
    <w:rsid w:val="00050179"/>
    <w:rsid w:val="00050616"/>
    <w:rsid w:val="00051C40"/>
    <w:rsid w:val="00052017"/>
    <w:rsid w:val="000527CF"/>
    <w:rsid w:val="00052BC8"/>
    <w:rsid w:val="00052ED1"/>
    <w:rsid w:val="0005350A"/>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4378"/>
    <w:rsid w:val="00084ECE"/>
    <w:rsid w:val="00085F49"/>
    <w:rsid w:val="000862C5"/>
    <w:rsid w:val="000865D2"/>
    <w:rsid w:val="0008787A"/>
    <w:rsid w:val="00093A86"/>
    <w:rsid w:val="00094330"/>
    <w:rsid w:val="00094568"/>
    <w:rsid w:val="00096513"/>
    <w:rsid w:val="00097102"/>
    <w:rsid w:val="00097613"/>
    <w:rsid w:val="000A30A0"/>
    <w:rsid w:val="000A3174"/>
    <w:rsid w:val="000A51F1"/>
    <w:rsid w:val="000A5299"/>
    <w:rsid w:val="000A55D8"/>
    <w:rsid w:val="000A5A85"/>
    <w:rsid w:val="000A5E95"/>
    <w:rsid w:val="000A6B79"/>
    <w:rsid w:val="000A78DA"/>
    <w:rsid w:val="000B0223"/>
    <w:rsid w:val="000B028F"/>
    <w:rsid w:val="000B0ED9"/>
    <w:rsid w:val="000B12C7"/>
    <w:rsid w:val="000B33AE"/>
    <w:rsid w:val="000B34A4"/>
    <w:rsid w:val="000B39BB"/>
    <w:rsid w:val="000B4C4C"/>
    <w:rsid w:val="000B4D84"/>
    <w:rsid w:val="000B69BE"/>
    <w:rsid w:val="000B7171"/>
    <w:rsid w:val="000C0176"/>
    <w:rsid w:val="000C02FC"/>
    <w:rsid w:val="000C0E21"/>
    <w:rsid w:val="000C169D"/>
    <w:rsid w:val="000C1E2A"/>
    <w:rsid w:val="000C2B66"/>
    <w:rsid w:val="000C2C7C"/>
    <w:rsid w:val="000C3222"/>
    <w:rsid w:val="000C37CF"/>
    <w:rsid w:val="000C37D4"/>
    <w:rsid w:val="000C4977"/>
    <w:rsid w:val="000C58A0"/>
    <w:rsid w:val="000C6BDC"/>
    <w:rsid w:val="000C7766"/>
    <w:rsid w:val="000D1AD6"/>
    <w:rsid w:val="000D20ED"/>
    <w:rsid w:val="000D239D"/>
    <w:rsid w:val="000D23E4"/>
    <w:rsid w:val="000D2816"/>
    <w:rsid w:val="000D2ED0"/>
    <w:rsid w:val="000D53B4"/>
    <w:rsid w:val="000D743B"/>
    <w:rsid w:val="000D7483"/>
    <w:rsid w:val="000D7E9A"/>
    <w:rsid w:val="000E1A72"/>
    <w:rsid w:val="000E29E3"/>
    <w:rsid w:val="000E2A3E"/>
    <w:rsid w:val="000E2C00"/>
    <w:rsid w:val="000E3498"/>
    <w:rsid w:val="000E3805"/>
    <w:rsid w:val="000E398C"/>
    <w:rsid w:val="000E498C"/>
    <w:rsid w:val="000E55CF"/>
    <w:rsid w:val="000E5619"/>
    <w:rsid w:val="000E6206"/>
    <w:rsid w:val="000E6B4D"/>
    <w:rsid w:val="000E7C5B"/>
    <w:rsid w:val="000F1532"/>
    <w:rsid w:val="000F1682"/>
    <w:rsid w:val="000F22B8"/>
    <w:rsid w:val="000F2440"/>
    <w:rsid w:val="000F2C1D"/>
    <w:rsid w:val="000F304A"/>
    <w:rsid w:val="000F363C"/>
    <w:rsid w:val="000F46AF"/>
    <w:rsid w:val="000F50F1"/>
    <w:rsid w:val="000F5490"/>
    <w:rsid w:val="000F6654"/>
    <w:rsid w:val="000F69C0"/>
    <w:rsid w:val="000F69DB"/>
    <w:rsid w:val="000F74F8"/>
    <w:rsid w:val="001006FF"/>
    <w:rsid w:val="00101EF3"/>
    <w:rsid w:val="001027D1"/>
    <w:rsid w:val="00102ADF"/>
    <w:rsid w:val="001044F1"/>
    <w:rsid w:val="001051E5"/>
    <w:rsid w:val="00106E43"/>
    <w:rsid w:val="00107712"/>
    <w:rsid w:val="001104F4"/>
    <w:rsid w:val="00112F0F"/>
    <w:rsid w:val="00113552"/>
    <w:rsid w:val="0011381E"/>
    <w:rsid w:val="00113D6B"/>
    <w:rsid w:val="001142C4"/>
    <w:rsid w:val="00114410"/>
    <w:rsid w:val="00114463"/>
    <w:rsid w:val="00114FD8"/>
    <w:rsid w:val="001154B3"/>
    <w:rsid w:val="00115A03"/>
    <w:rsid w:val="00115DD9"/>
    <w:rsid w:val="00115EE6"/>
    <w:rsid w:val="00116CB1"/>
    <w:rsid w:val="00116FEF"/>
    <w:rsid w:val="00117D5B"/>
    <w:rsid w:val="001223CB"/>
    <w:rsid w:val="00123B2C"/>
    <w:rsid w:val="00123E0F"/>
    <w:rsid w:val="001249DB"/>
    <w:rsid w:val="00125C83"/>
    <w:rsid w:val="00126460"/>
    <w:rsid w:val="001301FB"/>
    <w:rsid w:val="001310CA"/>
    <w:rsid w:val="00131A51"/>
    <w:rsid w:val="00131A79"/>
    <w:rsid w:val="00132983"/>
    <w:rsid w:val="00132B23"/>
    <w:rsid w:val="00133440"/>
    <w:rsid w:val="0013359E"/>
    <w:rsid w:val="00134601"/>
    <w:rsid w:val="001349C5"/>
    <w:rsid w:val="001359DD"/>
    <w:rsid w:val="00136624"/>
    <w:rsid w:val="00136BB2"/>
    <w:rsid w:val="001403CE"/>
    <w:rsid w:val="00140B46"/>
    <w:rsid w:val="001415F2"/>
    <w:rsid w:val="00141694"/>
    <w:rsid w:val="00142AAD"/>
    <w:rsid w:val="00143601"/>
    <w:rsid w:val="00143A0C"/>
    <w:rsid w:val="00143C04"/>
    <w:rsid w:val="00143D05"/>
    <w:rsid w:val="00144255"/>
    <w:rsid w:val="00146A6F"/>
    <w:rsid w:val="00150A23"/>
    <w:rsid w:val="00151648"/>
    <w:rsid w:val="0015182C"/>
    <w:rsid w:val="00151A32"/>
    <w:rsid w:val="00151C92"/>
    <w:rsid w:val="001524D8"/>
    <w:rsid w:val="0015342C"/>
    <w:rsid w:val="0015425F"/>
    <w:rsid w:val="00154350"/>
    <w:rsid w:val="0015526A"/>
    <w:rsid w:val="0015529D"/>
    <w:rsid w:val="001569DC"/>
    <w:rsid w:val="00156DBD"/>
    <w:rsid w:val="001579B0"/>
    <w:rsid w:val="00160A78"/>
    <w:rsid w:val="0016252B"/>
    <w:rsid w:val="00163825"/>
    <w:rsid w:val="00163857"/>
    <w:rsid w:val="0016447A"/>
    <w:rsid w:val="00164795"/>
    <w:rsid w:val="00166BD4"/>
    <w:rsid w:val="00167DB7"/>
    <w:rsid w:val="00171249"/>
    <w:rsid w:val="00171A70"/>
    <w:rsid w:val="00171BC3"/>
    <w:rsid w:val="00172910"/>
    <w:rsid w:val="00173025"/>
    <w:rsid w:val="00173303"/>
    <w:rsid w:val="00173CAB"/>
    <w:rsid w:val="00174EAA"/>
    <w:rsid w:val="0017779A"/>
    <w:rsid w:val="00177A38"/>
    <w:rsid w:val="00177D50"/>
    <w:rsid w:val="00180684"/>
    <w:rsid w:val="00180A68"/>
    <w:rsid w:val="00180AD4"/>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E1B"/>
    <w:rsid w:val="00190231"/>
    <w:rsid w:val="001909E7"/>
    <w:rsid w:val="00190B96"/>
    <w:rsid w:val="0019255D"/>
    <w:rsid w:val="00192F6F"/>
    <w:rsid w:val="00193AB1"/>
    <w:rsid w:val="00193B34"/>
    <w:rsid w:val="001956FD"/>
    <w:rsid w:val="001959A1"/>
    <w:rsid w:val="00196A6C"/>
    <w:rsid w:val="00196D7E"/>
    <w:rsid w:val="001A01F2"/>
    <w:rsid w:val="001A0532"/>
    <w:rsid w:val="001A0EF3"/>
    <w:rsid w:val="001A12F5"/>
    <w:rsid w:val="001A1D81"/>
    <w:rsid w:val="001A2708"/>
    <w:rsid w:val="001A2D18"/>
    <w:rsid w:val="001A3A73"/>
    <w:rsid w:val="001A5029"/>
    <w:rsid w:val="001A5517"/>
    <w:rsid w:val="001A5E07"/>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785A"/>
    <w:rsid w:val="001B7E01"/>
    <w:rsid w:val="001C11FE"/>
    <w:rsid w:val="001C2246"/>
    <w:rsid w:val="001C3D7D"/>
    <w:rsid w:val="001C4BBB"/>
    <w:rsid w:val="001C4F0C"/>
    <w:rsid w:val="001C5695"/>
    <w:rsid w:val="001C5BDA"/>
    <w:rsid w:val="001C5D5D"/>
    <w:rsid w:val="001C63B8"/>
    <w:rsid w:val="001C74ED"/>
    <w:rsid w:val="001C763D"/>
    <w:rsid w:val="001D00BF"/>
    <w:rsid w:val="001D0178"/>
    <w:rsid w:val="001D055F"/>
    <w:rsid w:val="001D0D5F"/>
    <w:rsid w:val="001D1B18"/>
    <w:rsid w:val="001D2FA8"/>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431D"/>
    <w:rsid w:val="001E453A"/>
    <w:rsid w:val="001E47E2"/>
    <w:rsid w:val="001E4D30"/>
    <w:rsid w:val="001E5F22"/>
    <w:rsid w:val="001E6229"/>
    <w:rsid w:val="001E6AAF"/>
    <w:rsid w:val="001E6BE3"/>
    <w:rsid w:val="001E6F0B"/>
    <w:rsid w:val="001F1544"/>
    <w:rsid w:val="001F3645"/>
    <w:rsid w:val="001F3D5A"/>
    <w:rsid w:val="001F416F"/>
    <w:rsid w:val="001F4797"/>
    <w:rsid w:val="001F509C"/>
    <w:rsid w:val="001F560E"/>
    <w:rsid w:val="001F6015"/>
    <w:rsid w:val="001F64F9"/>
    <w:rsid w:val="001F66CD"/>
    <w:rsid w:val="001F6BA0"/>
    <w:rsid w:val="001F7573"/>
    <w:rsid w:val="001F7D92"/>
    <w:rsid w:val="002007A7"/>
    <w:rsid w:val="002022F2"/>
    <w:rsid w:val="00202BCA"/>
    <w:rsid w:val="00202E52"/>
    <w:rsid w:val="00203DAD"/>
    <w:rsid w:val="00204833"/>
    <w:rsid w:val="0020496A"/>
    <w:rsid w:val="00205F30"/>
    <w:rsid w:val="00206133"/>
    <w:rsid w:val="00206995"/>
    <w:rsid w:val="00207463"/>
    <w:rsid w:val="002117AC"/>
    <w:rsid w:val="00211AFE"/>
    <w:rsid w:val="00213CC8"/>
    <w:rsid w:val="00214F20"/>
    <w:rsid w:val="00215186"/>
    <w:rsid w:val="00215A38"/>
    <w:rsid w:val="00215D8B"/>
    <w:rsid w:val="00215DCB"/>
    <w:rsid w:val="00216DB9"/>
    <w:rsid w:val="002201E6"/>
    <w:rsid w:val="0022121B"/>
    <w:rsid w:val="002213CE"/>
    <w:rsid w:val="00221638"/>
    <w:rsid w:val="00222D8B"/>
    <w:rsid w:val="00222F6A"/>
    <w:rsid w:val="00225F02"/>
    <w:rsid w:val="00226095"/>
    <w:rsid w:val="00226C5B"/>
    <w:rsid w:val="002274A0"/>
    <w:rsid w:val="00227CCD"/>
    <w:rsid w:val="002300C9"/>
    <w:rsid w:val="002301BE"/>
    <w:rsid w:val="0023081D"/>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49A7"/>
    <w:rsid w:val="00256B6F"/>
    <w:rsid w:val="00260057"/>
    <w:rsid w:val="00261645"/>
    <w:rsid w:val="0026164C"/>
    <w:rsid w:val="002633B6"/>
    <w:rsid w:val="00263A53"/>
    <w:rsid w:val="002641C7"/>
    <w:rsid w:val="00264266"/>
    <w:rsid w:val="0026504A"/>
    <w:rsid w:val="002652BC"/>
    <w:rsid w:val="0027230C"/>
    <w:rsid w:val="0027270F"/>
    <w:rsid w:val="00272712"/>
    <w:rsid w:val="002732D9"/>
    <w:rsid w:val="0027420A"/>
    <w:rsid w:val="0027599C"/>
    <w:rsid w:val="00277064"/>
    <w:rsid w:val="00277524"/>
    <w:rsid w:val="00277958"/>
    <w:rsid w:val="00280B55"/>
    <w:rsid w:val="00280C57"/>
    <w:rsid w:val="002817F2"/>
    <w:rsid w:val="00281ADF"/>
    <w:rsid w:val="00282E4D"/>
    <w:rsid w:val="002864B2"/>
    <w:rsid w:val="00286556"/>
    <w:rsid w:val="00286B77"/>
    <w:rsid w:val="00290BA2"/>
    <w:rsid w:val="00291D40"/>
    <w:rsid w:val="0029257F"/>
    <w:rsid w:val="00292991"/>
    <w:rsid w:val="00293C22"/>
    <w:rsid w:val="00293F44"/>
    <w:rsid w:val="0029401E"/>
    <w:rsid w:val="002951EE"/>
    <w:rsid w:val="0029520F"/>
    <w:rsid w:val="002953EA"/>
    <w:rsid w:val="00295642"/>
    <w:rsid w:val="0029753D"/>
    <w:rsid w:val="002A023B"/>
    <w:rsid w:val="002A02FB"/>
    <w:rsid w:val="002A0D1D"/>
    <w:rsid w:val="002A2076"/>
    <w:rsid w:val="002A2D2D"/>
    <w:rsid w:val="002A3646"/>
    <w:rsid w:val="002A36EA"/>
    <w:rsid w:val="002A42CC"/>
    <w:rsid w:val="002A452B"/>
    <w:rsid w:val="002A5EDF"/>
    <w:rsid w:val="002A606A"/>
    <w:rsid w:val="002A783C"/>
    <w:rsid w:val="002A7C25"/>
    <w:rsid w:val="002B0527"/>
    <w:rsid w:val="002B07D3"/>
    <w:rsid w:val="002B13CA"/>
    <w:rsid w:val="002B1FB0"/>
    <w:rsid w:val="002B2455"/>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520"/>
    <w:rsid w:val="002C1E65"/>
    <w:rsid w:val="002C20C9"/>
    <w:rsid w:val="002C295E"/>
    <w:rsid w:val="002C332F"/>
    <w:rsid w:val="002C36B6"/>
    <w:rsid w:val="002C3F31"/>
    <w:rsid w:val="002C436D"/>
    <w:rsid w:val="002C4F95"/>
    <w:rsid w:val="002C612A"/>
    <w:rsid w:val="002C6F22"/>
    <w:rsid w:val="002C78B2"/>
    <w:rsid w:val="002D1274"/>
    <w:rsid w:val="002D3C65"/>
    <w:rsid w:val="002D588C"/>
    <w:rsid w:val="002D58A9"/>
    <w:rsid w:val="002E0CC8"/>
    <w:rsid w:val="002E1BE3"/>
    <w:rsid w:val="002E1D6E"/>
    <w:rsid w:val="002E290E"/>
    <w:rsid w:val="002E2C99"/>
    <w:rsid w:val="002E4DA7"/>
    <w:rsid w:val="002E5564"/>
    <w:rsid w:val="002E562B"/>
    <w:rsid w:val="002E5F73"/>
    <w:rsid w:val="002E5F7E"/>
    <w:rsid w:val="002E6E21"/>
    <w:rsid w:val="002E7CEE"/>
    <w:rsid w:val="002F1A87"/>
    <w:rsid w:val="002F1CEB"/>
    <w:rsid w:val="002F1D0A"/>
    <w:rsid w:val="002F2AA4"/>
    <w:rsid w:val="002F2F29"/>
    <w:rsid w:val="002F3228"/>
    <w:rsid w:val="002F32E9"/>
    <w:rsid w:val="002F397A"/>
    <w:rsid w:val="002F39AA"/>
    <w:rsid w:val="002F4135"/>
    <w:rsid w:val="002F5431"/>
    <w:rsid w:val="002F587E"/>
    <w:rsid w:val="002F5888"/>
    <w:rsid w:val="002F794D"/>
    <w:rsid w:val="002F7CF8"/>
    <w:rsid w:val="00300B6D"/>
    <w:rsid w:val="00301211"/>
    <w:rsid w:val="003016E7"/>
    <w:rsid w:val="003018C3"/>
    <w:rsid w:val="0030223D"/>
    <w:rsid w:val="00302B39"/>
    <w:rsid w:val="00302CCB"/>
    <w:rsid w:val="0030394C"/>
    <w:rsid w:val="00303B37"/>
    <w:rsid w:val="00304269"/>
    <w:rsid w:val="00304AC5"/>
    <w:rsid w:val="00305558"/>
    <w:rsid w:val="00305EAA"/>
    <w:rsid w:val="003065D5"/>
    <w:rsid w:val="0030737C"/>
    <w:rsid w:val="0031003F"/>
    <w:rsid w:val="00310601"/>
    <w:rsid w:val="003108F7"/>
    <w:rsid w:val="00310AD5"/>
    <w:rsid w:val="00310CAB"/>
    <w:rsid w:val="00311C76"/>
    <w:rsid w:val="00311DD1"/>
    <w:rsid w:val="003121E7"/>
    <w:rsid w:val="0031284A"/>
    <w:rsid w:val="00313EAD"/>
    <w:rsid w:val="00314871"/>
    <w:rsid w:val="00314923"/>
    <w:rsid w:val="003157BD"/>
    <w:rsid w:val="00316B8F"/>
    <w:rsid w:val="00316E4A"/>
    <w:rsid w:val="00317977"/>
    <w:rsid w:val="00317D2B"/>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4867"/>
    <w:rsid w:val="00335B8C"/>
    <w:rsid w:val="00336FC9"/>
    <w:rsid w:val="00337072"/>
    <w:rsid w:val="00337345"/>
    <w:rsid w:val="0034027F"/>
    <w:rsid w:val="00341934"/>
    <w:rsid w:val="00341ED7"/>
    <w:rsid w:val="00343A6E"/>
    <w:rsid w:val="00343C20"/>
    <w:rsid w:val="00343D4E"/>
    <w:rsid w:val="00343DA7"/>
    <w:rsid w:val="00344981"/>
    <w:rsid w:val="00345823"/>
    <w:rsid w:val="00345E40"/>
    <w:rsid w:val="00346037"/>
    <w:rsid w:val="0034671A"/>
    <w:rsid w:val="00346CE8"/>
    <w:rsid w:val="00346D88"/>
    <w:rsid w:val="00350764"/>
    <w:rsid w:val="00351764"/>
    <w:rsid w:val="00351F26"/>
    <w:rsid w:val="00352279"/>
    <w:rsid w:val="00354515"/>
    <w:rsid w:val="0035453B"/>
    <w:rsid w:val="00355BF7"/>
    <w:rsid w:val="00356C31"/>
    <w:rsid w:val="00356C61"/>
    <w:rsid w:val="003572C4"/>
    <w:rsid w:val="003579B8"/>
    <w:rsid w:val="0036027F"/>
    <w:rsid w:val="0036035B"/>
    <w:rsid w:val="0036141F"/>
    <w:rsid w:val="003627ED"/>
    <w:rsid w:val="00365231"/>
    <w:rsid w:val="00367D71"/>
    <w:rsid w:val="00372870"/>
    <w:rsid w:val="00373483"/>
    <w:rsid w:val="003737CA"/>
    <w:rsid w:val="00374861"/>
    <w:rsid w:val="003749B0"/>
    <w:rsid w:val="00374B12"/>
    <w:rsid w:val="00375D56"/>
    <w:rsid w:val="003771A2"/>
    <w:rsid w:val="00380448"/>
    <w:rsid w:val="00380601"/>
    <w:rsid w:val="00381666"/>
    <w:rsid w:val="00381EB1"/>
    <w:rsid w:val="003820EE"/>
    <w:rsid w:val="00382860"/>
    <w:rsid w:val="0038325C"/>
    <w:rsid w:val="0038339E"/>
    <w:rsid w:val="0038340C"/>
    <w:rsid w:val="00383770"/>
    <w:rsid w:val="003839BB"/>
    <w:rsid w:val="0038464A"/>
    <w:rsid w:val="0038467A"/>
    <w:rsid w:val="0038536F"/>
    <w:rsid w:val="00386E46"/>
    <w:rsid w:val="00387448"/>
    <w:rsid w:val="0039216D"/>
    <w:rsid w:val="00392503"/>
    <w:rsid w:val="00392A75"/>
    <w:rsid w:val="00393E03"/>
    <w:rsid w:val="0039517D"/>
    <w:rsid w:val="0039579F"/>
    <w:rsid w:val="00395F79"/>
    <w:rsid w:val="0039630E"/>
    <w:rsid w:val="00397ACC"/>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18CC"/>
    <w:rsid w:val="003B201B"/>
    <w:rsid w:val="003B2081"/>
    <w:rsid w:val="003B209F"/>
    <w:rsid w:val="003B2677"/>
    <w:rsid w:val="003B29F8"/>
    <w:rsid w:val="003B3AC3"/>
    <w:rsid w:val="003B3B70"/>
    <w:rsid w:val="003B416D"/>
    <w:rsid w:val="003B4C8E"/>
    <w:rsid w:val="003B58A9"/>
    <w:rsid w:val="003B69D0"/>
    <w:rsid w:val="003B6C09"/>
    <w:rsid w:val="003B72FD"/>
    <w:rsid w:val="003B7F34"/>
    <w:rsid w:val="003C0B6A"/>
    <w:rsid w:val="003C0BD0"/>
    <w:rsid w:val="003C15DE"/>
    <w:rsid w:val="003C2F5B"/>
    <w:rsid w:val="003C33ED"/>
    <w:rsid w:val="003C3B4B"/>
    <w:rsid w:val="003C4009"/>
    <w:rsid w:val="003C446A"/>
    <w:rsid w:val="003C5723"/>
    <w:rsid w:val="003C5D43"/>
    <w:rsid w:val="003D0962"/>
    <w:rsid w:val="003D31F4"/>
    <w:rsid w:val="003D333B"/>
    <w:rsid w:val="003D6343"/>
    <w:rsid w:val="003D748B"/>
    <w:rsid w:val="003D769C"/>
    <w:rsid w:val="003E06BD"/>
    <w:rsid w:val="003E20B0"/>
    <w:rsid w:val="003E25E5"/>
    <w:rsid w:val="003E2863"/>
    <w:rsid w:val="003E2A2F"/>
    <w:rsid w:val="003F0768"/>
    <w:rsid w:val="003F164C"/>
    <w:rsid w:val="003F24AA"/>
    <w:rsid w:val="003F32D6"/>
    <w:rsid w:val="003F390F"/>
    <w:rsid w:val="003F4F2B"/>
    <w:rsid w:val="003F6422"/>
    <w:rsid w:val="003F6D24"/>
    <w:rsid w:val="003F7557"/>
    <w:rsid w:val="003F7A1F"/>
    <w:rsid w:val="003F7E6E"/>
    <w:rsid w:val="0040016F"/>
    <w:rsid w:val="004005C9"/>
    <w:rsid w:val="00400A4B"/>
    <w:rsid w:val="004010AF"/>
    <w:rsid w:val="00401323"/>
    <w:rsid w:val="00401765"/>
    <w:rsid w:val="0040196F"/>
    <w:rsid w:val="00401988"/>
    <w:rsid w:val="00403E4B"/>
    <w:rsid w:val="00405A2A"/>
    <w:rsid w:val="0040669B"/>
    <w:rsid w:val="00407175"/>
    <w:rsid w:val="0040758B"/>
    <w:rsid w:val="004102B1"/>
    <w:rsid w:val="00410A04"/>
    <w:rsid w:val="004111DE"/>
    <w:rsid w:val="00411F57"/>
    <w:rsid w:val="0041227D"/>
    <w:rsid w:val="0041260F"/>
    <w:rsid w:val="00412A66"/>
    <w:rsid w:val="00412B0A"/>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48B"/>
    <w:rsid w:val="0043504C"/>
    <w:rsid w:val="00435DED"/>
    <w:rsid w:val="00440425"/>
    <w:rsid w:val="00441078"/>
    <w:rsid w:val="00442B9B"/>
    <w:rsid w:val="00442E78"/>
    <w:rsid w:val="00443568"/>
    <w:rsid w:val="00443932"/>
    <w:rsid w:val="00444978"/>
    <w:rsid w:val="00444A7C"/>
    <w:rsid w:val="00445686"/>
    <w:rsid w:val="0044769A"/>
    <w:rsid w:val="00447F46"/>
    <w:rsid w:val="00450EAE"/>
    <w:rsid w:val="004519F2"/>
    <w:rsid w:val="00451EAD"/>
    <w:rsid w:val="00452325"/>
    <w:rsid w:val="004528B8"/>
    <w:rsid w:val="00452B50"/>
    <w:rsid w:val="00453D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B40"/>
    <w:rsid w:val="00473EB1"/>
    <w:rsid w:val="004742C3"/>
    <w:rsid w:val="00480C67"/>
    <w:rsid w:val="00482275"/>
    <w:rsid w:val="00482D7A"/>
    <w:rsid w:val="004834F5"/>
    <w:rsid w:val="00483ABF"/>
    <w:rsid w:val="004842E4"/>
    <w:rsid w:val="00484E0F"/>
    <w:rsid w:val="004850E2"/>
    <w:rsid w:val="004876CC"/>
    <w:rsid w:val="0049079B"/>
    <w:rsid w:val="00490D35"/>
    <w:rsid w:val="00491588"/>
    <w:rsid w:val="00492680"/>
    <w:rsid w:val="00492A83"/>
    <w:rsid w:val="00494A46"/>
    <w:rsid w:val="00494BF9"/>
    <w:rsid w:val="004951DF"/>
    <w:rsid w:val="004961D2"/>
    <w:rsid w:val="004963C3"/>
    <w:rsid w:val="00497399"/>
    <w:rsid w:val="004A2A93"/>
    <w:rsid w:val="004A2C50"/>
    <w:rsid w:val="004A3662"/>
    <w:rsid w:val="004A3F42"/>
    <w:rsid w:val="004A4BE8"/>
    <w:rsid w:val="004A5285"/>
    <w:rsid w:val="004A56AE"/>
    <w:rsid w:val="004A6150"/>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B2"/>
    <w:rsid w:val="004C5BD1"/>
    <w:rsid w:val="004C5FD8"/>
    <w:rsid w:val="004C6523"/>
    <w:rsid w:val="004C7807"/>
    <w:rsid w:val="004D1B96"/>
    <w:rsid w:val="004D2988"/>
    <w:rsid w:val="004D2E14"/>
    <w:rsid w:val="004D37D0"/>
    <w:rsid w:val="004D3E9C"/>
    <w:rsid w:val="004D40A3"/>
    <w:rsid w:val="004D4697"/>
    <w:rsid w:val="004D5B30"/>
    <w:rsid w:val="004D6D8D"/>
    <w:rsid w:val="004D757E"/>
    <w:rsid w:val="004D7F5F"/>
    <w:rsid w:val="004E028D"/>
    <w:rsid w:val="004E06A5"/>
    <w:rsid w:val="004E096A"/>
    <w:rsid w:val="004E0F72"/>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3F86"/>
    <w:rsid w:val="004F41E3"/>
    <w:rsid w:val="004F4D01"/>
    <w:rsid w:val="004F511C"/>
    <w:rsid w:val="004F587C"/>
    <w:rsid w:val="004F5A0A"/>
    <w:rsid w:val="004F6028"/>
    <w:rsid w:val="004F79D9"/>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71BA"/>
    <w:rsid w:val="00520702"/>
    <w:rsid w:val="005207C8"/>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FA7"/>
    <w:rsid w:val="005414D3"/>
    <w:rsid w:val="005420DD"/>
    <w:rsid w:val="00542B86"/>
    <w:rsid w:val="005443A1"/>
    <w:rsid w:val="00544DCB"/>
    <w:rsid w:val="005452A5"/>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764"/>
    <w:rsid w:val="00565F58"/>
    <w:rsid w:val="00566303"/>
    <w:rsid w:val="0057016B"/>
    <w:rsid w:val="00570E8B"/>
    <w:rsid w:val="00572FB3"/>
    <w:rsid w:val="005739D7"/>
    <w:rsid w:val="00574023"/>
    <w:rsid w:val="005742C9"/>
    <w:rsid w:val="005742CA"/>
    <w:rsid w:val="00575074"/>
    <w:rsid w:val="00575576"/>
    <w:rsid w:val="005757D0"/>
    <w:rsid w:val="005757DF"/>
    <w:rsid w:val="00575C52"/>
    <w:rsid w:val="0057786B"/>
    <w:rsid w:val="0057797F"/>
    <w:rsid w:val="00577A60"/>
    <w:rsid w:val="00577C86"/>
    <w:rsid w:val="00580DFF"/>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09C"/>
    <w:rsid w:val="005871B8"/>
    <w:rsid w:val="005904F0"/>
    <w:rsid w:val="0059064C"/>
    <w:rsid w:val="00590AA9"/>
    <w:rsid w:val="00590B3A"/>
    <w:rsid w:val="00591627"/>
    <w:rsid w:val="0059164C"/>
    <w:rsid w:val="005936D7"/>
    <w:rsid w:val="00594616"/>
    <w:rsid w:val="00595C8D"/>
    <w:rsid w:val="00595F99"/>
    <w:rsid w:val="00596BEC"/>
    <w:rsid w:val="005A0BEB"/>
    <w:rsid w:val="005A1179"/>
    <w:rsid w:val="005A129B"/>
    <w:rsid w:val="005A1580"/>
    <w:rsid w:val="005A16B4"/>
    <w:rsid w:val="005A24D8"/>
    <w:rsid w:val="005A26C6"/>
    <w:rsid w:val="005A2F0E"/>
    <w:rsid w:val="005A3F90"/>
    <w:rsid w:val="005A47EA"/>
    <w:rsid w:val="005A4F3C"/>
    <w:rsid w:val="005A53F3"/>
    <w:rsid w:val="005A56DA"/>
    <w:rsid w:val="005B0062"/>
    <w:rsid w:val="005B05D2"/>
    <w:rsid w:val="005B0C2D"/>
    <w:rsid w:val="005B1327"/>
    <w:rsid w:val="005B15F2"/>
    <w:rsid w:val="005B1932"/>
    <w:rsid w:val="005B20F3"/>
    <w:rsid w:val="005B2812"/>
    <w:rsid w:val="005B2E4D"/>
    <w:rsid w:val="005B3FFA"/>
    <w:rsid w:val="005B52DD"/>
    <w:rsid w:val="005B626D"/>
    <w:rsid w:val="005B6A7B"/>
    <w:rsid w:val="005C016D"/>
    <w:rsid w:val="005C0329"/>
    <w:rsid w:val="005C34E3"/>
    <w:rsid w:val="005C3AD3"/>
    <w:rsid w:val="005C508A"/>
    <w:rsid w:val="005C52C5"/>
    <w:rsid w:val="005C5EFC"/>
    <w:rsid w:val="005D0232"/>
    <w:rsid w:val="005D0536"/>
    <w:rsid w:val="005D07F4"/>
    <w:rsid w:val="005D100D"/>
    <w:rsid w:val="005D1774"/>
    <w:rsid w:val="005D2B65"/>
    <w:rsid w:val="005D39F1"/>
    <w:rsid w:val="005D443A"/>
    <w:rsid w:val="005D45F9"/>
    <w:rsid w:val="005D4611"/>
    <w:rsid w:val="005D5ABC"/>
    <w:rsid w:val="005D61B1"/>
    <w:rsid w:val="005D655D"/>
    <w:rsid w:val="005D6AF0"/>
    <w:rsid w:val="005E0877"/>
    <w:rsid w:val="005E09CA"/>
    <w:rsid w:val="005E1069"/>
    <w:rsid w:val="005E41AB"/>
    <w:rsid w:val="005E5637"/>
    <w:rsid w:val="005E594C"/>
    <w:rsid w:val="005E611F"/>
    <w:rsid w:val="005E7704"/>
    <w:rsid w:val="005E788B"/>
    <w:rsid w:val="005F012A"/>
    <w:rsid w:val="005F0270"/>
    <w:rsid w:val="005F084F"/>
    <w:rsid w:val="005F0B2E"/>
    <w:rsid w:val="005F0ED5"/>
    <w:rsid w:val="005F0FAA"/>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11301"/>
    <w:rsid w:val="006116FF"/>
    <w:rsid w:val="006117F7"/>
    <w:rsid w:val="00613646"/>
    <w:rsid w:val="006141DE"/>
    <w:rsid w:val="00614419"/>
    <w:rsid w:val="00614C59"/>
    <w:rsid w:val="00614F84"/>
    <w:rsid w:val="006152F0"/>
    <w:rsid w:val="00617478"/>
    <w:rsid w:val="00621235"/>
    <w:rsid w:val="00622207"/>
    <w:rsid w:val="00623804"/>
    <w:rsid w:val="00623D18"/>
    <w:rsid w:val="00626438"/>
    <w:rsid w:val="0062667D"/>
    <w:rsid w:val="0062732E"/>
    <w:rsid w:val="006273D5"/>
    <w:rsid w:val="0063018C"/>
    <w:rsid w:val="00631B1B"/>
    <w:rsid w:val="00631FB7"/>
    <w:rsid w:val="006327AA"/>
    <w:rsid w:val="00632F2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AB6"/>
    <w:rsid w:val="00657924"/>
    <w:rsid w:val="0066079F"/>
    <w:rsid w:val="00660B4F"/>
    <w:rsid w:val="00661B0C"/>
    <w:rsid w:val="00661CAB"/>
    <w:rsid w:val="00661DB6"/>
    <w:rsid w:val="00662B29"/>
    <w:rsid w:val="0066350B"/>
    <w:rsid w:val="00664971"/>
    <w:rsid w:val="00665649"/>
    <w:rsid w:val="00665BE5"/>
    <w:rsid w:val="0066705C"/>
    <w:rsid w:val="006675E8"/>
    <w:rsid w:val="006706DE"/>
    <w:rsid w:val="0067076E"/>
    <w:rsid w:val="00670A92"/>
    <w:rsid w:val="006710D1"/>
    <w:rsid w:val="00673430"/>
    <w:rsid w:val="006735C9"/>
    <w:rsid w:val="0067431F"/>
    <w:rsid w:val="0067486B"/>
    <w:rsid w:val="00674D43"/>
    <w:rsid w:val="0067576A"/>
    <w:rsid w:val="00676F9E"/>
    <w:rsid w:val="0067719A"/>
    <w:rsid w:val="00680736"/>
    <w:rsid w:val="00680737"/>
    <w:rsid w:val="00680925"/>
    <w:rsid w:val="00681488"/>
    <w:rsid w:val="006822BF"/>
    <w:rsid w:val="006823F6"/>
    <w:rsid w:val="006845CA"/>
    <w:rsid w:val="00686274"/>
    <w:rsid w:val="00687903"/>
    <w:rsid w:val="0069032A"/>
    <w:rsid w:val="0069100F"/>
    <w:rsid w:val="0069178C"/>
    <w:rsid w:val="00692214"/>
    <w:rsid w:val="00692438"/>
    <w:rsid w:val="00692D76"/>
    <w:rsid w:val="00693958"/>
    <w:rsid w:val="006952C0"/>
    <w:rsid w:val="00695B6E"/>
    <w:rsid w:val="0069610B"/>
    <w:rsid w:val="00696C3F"/>
    <w:rsid w:val="00697AEB"/>
    <w:rsid w:val="006A06EC"/>
    <w:rsid w:val="006A0F92"/>
    <w:rsid w:val="006A2032"/>
    <w:rsid w:val="006A2171"/>
    <w:rsid w:val="006A256C"/>
    <w:rsid w:val="006A2A2F"/>
    <w:rsid w:val="006A3466"/>
    <w:rsid w:val="006A567D"/>
    <w:rsid w:val="006A6893"/>
    <w:rsid w:val="006A728E"/>
    <w:rsid w:val="006A7678"/>
    <w:rsid w:val="006B049A"/>
    <w:rsid w:val="006B09A1"/>
    <w:rsid w:val="006B1BFB"/>
    <w:rsid w:val="006B1C62"/>
    <w:rsid w:val="006B2DE2"/>
    <w:rsid w:val="006B323F"/>
    <w:rsid w:val="006B5CA1"/>
    <w:rsid w:val="006B5CAE"/>
    <w:rsid w:val="006B755F"/>
    <w:rsid w:val="006B78DF"/>
    <w:rsid w:val="006C128B"/>
    <w:rsid w:val="006C1EA8"/>
    <w:rsid w:val="006C24AE"/>
    <w:rsid w:val="006C48C0"/>
    <w:rsid w:val="006C5791"/>
    <w:rsid w:val="006C61CD"/>
    <w:rsid w:val="006C79A2"/>
    <w:rsid w:val="006C7BA7"/>
    <w:rsid w:val="006D13AC"/>
    <w:rsid w:val="006D2252"/>
    <w:rsid w:val="006D3AC6"/>
    <w:rsid w:val="006D4534"/>
    <w:rsid w:val="006D5591"/>
    <w:rsid w:val="006D6AD2"/>
    <w:rsid w:val="006D7DD2"/>
    <w:rsid w:val="006E07DF"/>
    <w:rsid w:val="006E0AE8"/>
    <w:rsid w:val="006E0C61"/>
    <w:rsid w:val="006E117D"/>
    <w:rsid w:val="006E1632"/>
    <w:rsid w:val="006E1921"/>
    <w:rsid w:val="006E3A26"/>
    <w:rsid w:val="006E3CC7"/>
    <w:rsid w:val="006E40F0"/>
    <w:rsid w:val="006E4363"/>
    <w:rsid w:val="006E45F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6254"/>
    <w:rsid w:val="006F6489"/>
    <w:rsid w:val="006F6E9E"/>
    <w:rsid w:val="006F72D6"/>
    <w:rsid w:val="006F7E9A"/>
    <w:rsid w:val="00700CCE"/>
    <w:rsid w:val="007014A0"/>
    <w:rsid w:val="0070194E"/>
    <w:rsid w:val="00702104"/>
    <w:rsid w:val="0070234A"/>
    <w:rsid w:val="007034B0"/>
    <w:rsid w:val="007035EC"/>
    <w:rsid w:val="007053DC"/>
    <w:rsid w:val="00705589"/>
    <w:rsid w:val="00706D9E"/>
    <w:rsid w:val="00710132"/>
    <w:rsid w:val="00710914"/>
    <w:rsid w:val="00710E1D"/>
    <w:rsid w:val="007112F6"/>
    <w:rsid w:val="00711D02"/>
    <w:rsid w:val="00712268"/>
    <w:rsid w:val="00713237"/>
    <w:rsid w:val="0071481D"/>
    <w:rsid w:val="00714CFF"/>
    <w:rsid w:val="00717A32"/>
    <w:rsid w:val="00717F41"/>
    <w:rsid w:val="007204CE"/>
    <w:rsid w:val="00722D15"/>
    <w:rsid w:val="00722DBC"/>
    <w:rsid w:val="00723912"/>
    <w:rsid w:val="00725FBE"/>
    <w:rsid w:val="00727C53"/>
    <w:rsid w:val="007300F1"/>
    <w:rsid w:val="00730A00"/>
    <w:rsid w:val="00731B0E"/>
    <w:rsid w:val="007327D0"/>
    <w:rsid w:val="007331B1"/>
    <w:rsid w:val="00733E6C"/>
    <w:rsid w:val="007347F1"/>
    <w:rsid w:val="00734DF0"/>
    <w:rsid w:val="00735EDA"/>
    <w:rsid w:val="0073623D"/>
    <w:rsid w:val="00737100"/>
    <w:rsid w:val="00740F07"/>
    <w:rsid w:val="00741A40"/>
    <w:rsid w:val="00741E14"/>
    <w:rsid w:val="00742763"/>
    <w:rsid w:val="00742871"/>
    <w:rsid w:val="00742884"/>
    <w:rsid w:val="00742A9E"/>
    <w:rsid w:val="00742ADA"/>
    <w:rsid w:val="007444B9"/>
    <w:rsid w:val="00744518"/>
    <w:rsid w:val="007458C6"/>
    <w:rsid w:val="00745F0C"/>
    <w:rsid w:val="00747195"/>
    <w:rsid w:val="007479A3"/>
    <w:rsid w:val="00747EA3"/>
    <w:rsid w:val="00747F34"/>
    <w:rsid w:val="007503F4"/>
    <w:rsid w:val="00750CC1"/>
    <w:rsid w:val="0075178B"/>
    <w:rsid w:val="007521AB"/>
    <w:rsid w:val="00753934"/>
    <w:rsid w:val="007539AD"/>
    <w:rsid w:val="00754937"/>
    <w:rsid w:val="00754A04"/>
    <w:rsid w:val="007550FA"/>
    <w:rsid w:val="007565FE"/>
    <w:rsid w:val="00756F64"/>
    <w:rsid w:val="007575EE"/>
    <w:rsid w:val="00757D2D"/>
    <w:rsid w:val="00760B12"/>
    <w:rsid w:val="00764701"/>
    <w:rsid w:val="00765C9B"/>
    <w:rsid w:val="007668DB"/>
    <w:rsid w:val="007674D4"/>
    <w:rsid w:val="00770C2F"/>
    <w:rsid w:val="00770F18"/>
    <w:rsid w:val="00771CCC"/>
    <w:rsid w:val="007720D5"/>
    <w:rsid w:val="0077298C"/>
    <w:rsid w:val="007729D5"/>
    <w:rsid w:val="0077337F"/>
    <w:rsid w:val="00773967"/>
    <w:rsid w:val="007745BC"/>
    <w:rsid w:val="00775DA5"/>
    <w:rsid w:val="00776525"/>
    <w:rsid w:val="0077741F"/>
    <w:rsid w:val="00777E8B"/>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4472"/>
    <w:rsid w:val="0079504E"/>
    <w:rsid w:val="00795F39"/>
    <w:rsid w:val="007965B9"/>
    <w:rsid w:val="0079672A"/>
    <w:rsid w:val="00797AF3"/>
    <w:rsid w:val="007A0920"/>
    <w:rsid w:val="007A0952"/>
    <w:rsid w:val="007A0A6D"/>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7798"/>
    <w:rsid w:val="007A7887"/>
    <w:rsid w:val="007B0C57"/>
    <w:rsid w:val="007B1329"/>
    <w:rsid w:val="007B1A4B"/>
    <w:rsid w:val="007B1AEC"/>
    <w:rsid w:val="007B1FCF"/>
    <w:rsid w:val="007B284F"/>
    <w:rsid w:val="007B2B22"/>
    <w:rsid w:val="007B4EB0"/>
    <w:rsid w:val="007B5274"/>
    <w:rsid w:val="007B74E5"/>
    <w:rsid w:val="007B7B24"/>
    <w:rsid w:val="007C03DE"/>
    <w:rsid w:val="007C18EB"/>
    <w:rsid w:val="007C1DC0"/>
    <w:rsid w:val="007C1E57"/>
    <w:rsid w:val="007C1EC0"/>
    <w:rsid w:val="007C1FED"/>
    <w:rsid w:val="007C39DB"/>
    <w:rsid w:val="007C4115"/>
    <w:rsid w:val="007C44D9"/>
    <w:rsid w:val="007C4AA7"/>
    <w:rsid w:val="007C4B35"/>
    <w:rsid w:val="007C504A"/>
    <w:rsid w:val="007C5198"/>
    <w:rsid w:val="007C62F8"/>
    <w:rsid w:val="007C7457"/>
    <w:rsid w:val="007D06E8"/>
    <w:rsid w:val="007D1F0B"/>
    <w:rsid w:val="007D2C29"/>
    <w:rsid w:val="007D4F45"/>
    <w:rsid w:val="007D594E"/>
    <w:rsid w:val="007D59D5"/>
    <w:rsid w:val="007D6228"/>
    <w:rsid w:val="007D695B"/>
    <w:rsid w:val="007D730F"/>
    <w:rsid w:val="007D75EC"/>
    <w:rsid w:val="007D790A"/>
    <w:rsid w:val="007E148A"/>
    <w:rsid w:val="007E1946"/>
    <w:rsid w:val="007E1C5A"/>
    <w:rsid w:val="007E212C"/>
    <w:rsid w:val="007E2B23"/>
    <w:rsid w:val="007E40B7"/>
    <w:rsid w:val="007E4CEF"/>
    <w:rsid w:val="007E5BAC"/>
    <w:rsid w:val="007E66FF"/>
    <w:rsid w:val="007E6BEB"/>
    <w:rsid w:val="007F1C30"/>
    <w:rsid w:val="007F2298"/>
    <w:rsid w:val="007F281A"/>
    <w:rsid w:val="007F3F53"/>
    <w:rsid w:val="007F44E4"/>
    <w:rsid w:val="007F497D"/>
    <w:rsid w:val="007F49BE"/>
    <w:rsid w:val="007F56EE"/>
    <w:rsid w:val="007F6391"/>
    <w:rsid w:val="007F6BA7"/>
    <w:rsid w:val="007F799D"/>
    <w:rsid w:val="00800FDA"/>
    <w:rsid w:val="0080101D"/>
    <w:rsid w:val="00801BAF"/>
    <w:rsid w:val="00801F17"/>
    <w:rsid w:val="00801FD0"/>
    <w:rsid w:val="0080326C"/>
    <w:rsid w:val="008034EF"/>
    <w:rsid w:val="00803F13"/>
    <w:rsid w:val="00804DFC"/>
    <w:rsid w:val="0080663F"/>
    <w:rsid w:val="00810687"/>
    <w:rsid w:val="00810695"/>
    <w:rsid w:val="00811A28"/>
    <w:rsid w:val="00812C6E"/>
    <w:rsid w:val="00812D68"/>
    <w:rsid w:val="008142FE"/>
    <w:rsid w:val="00815A9B"/>
    <w:rsid w:val="00815C7B"/>
    <w:rsid w:val="0081692C"/>
    <w:rsid w:val="00821840"/>
    <w:rsid w:val="00821ABC"/>
    <w:rsid w:val="00823A9B"/>
    <w:rsid w:val="00825785"/>
    <w:rsid w:val="008259E7"/>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6C1"/>
    <w:rsid w:val="0084485E"/>
    <w:rsid w:val="008454B4"/>
    <w:rsid w:val="00846BFC"/>
    <w:rsid w:val="00850057"/>
    <w:rsid w:val="00850511"/>
    <w:rsid w:val="0085120A"/>
    <w:rsid w:val="00851603"/>
    <w:rsid w:val="008516AE"/>
    <w:rsid w:val="0085269C"/>
    <w:rsid w:val="008547B5"/>
    <w:rsid w:val="00856AB0"/>
    <w:rsid w:val="00856F6E"/>
    <w:rsid w:val="0085754A"/>
    <w:rsid w:val="00857658"/>
    <w:rsid w:val="00857B66"/>
    <w:rsid w:val="00860225"/>
    <w:rsid w:val="0086080D"/>
    <w:rsid w:val="00861A4F"/>
    <w:rsid w:val="00862713"/>
    <w:rsid w:val="0086294B"/>
    <w:rsid w:val="00863132"/>
    <w:rsid w:val="00863377"/>
    <w:rsid w:val="00864A4E"/>
    <w:rsid w:val="008665C6"/>
    <w:rsid w:val="00866831"/>
    <w:rsid w:val="008674FA"/>
    <w:rsid w:val="008713D5"/>
    <w:rsid w:val="008716E3"/>
    <w:rsid w:val="00872209"/>
    <w:rsid w:val="00872A7D"/>
    <w:rsid w:val="00872DBA"/>
    <w:rsid w:val="008739AF"/>
    <w:rsid w:val="008749FB"/>
    <w:rsid w:val="00874B02"/>
    <w:rsid w:val="00874B0E"/>
    <w:rsid w:val="00875273"/>
    <w:rsid w:val="008771FB"/>
    <w:rsid w:val="00880D2B"/>
    <w:rsid w:val="00881379"/>
    <w:rsid w:val="00881626"/>
    <w:rsid w:val="008824B4"/>
    <w:rsid w:val="0088305D"/>
    <w:rsid w:val="008837F7"/>
    <w:rsid w:val="00883CC4"/>
    <w:rsid w:val="008845F6"/>
    <w:rsid w:val="00884D1C"/>
    <w:rsid w:val="00885F2A"/>
    <w:rsid w:val="00886323"/>
    <w:rsid w:val="0088646D"/>
    <w:rsid w:val="00886F00"/>
    <w:rsid w:val="00887C3D"/>
    <w:rsid w:val="00890D4C"/>
    <w:rsid w:val="00891245"/>
    <w:rsid w:val="008914C1"/>
    <w:rsid w:val="00891D5F"/>
    <w:rsid w:val="00891F49"/>
    <w:rsid w:val="008924CC"/>
    <w:rsid w:val="00893733"/>
    <w:rsid w:val="0089465E"/>
    <w:rsid w:val="00896569"/>
    <w:rsid w:val="008967A2"/>
    <w:rsid w:val="00896822"/>
    <w:rsid w:val="008A000C"/>
    <w:rsid w:val="008A04BC"/>
    <w:rsid w:val="008A0BF9"/>
    <w:rsid w:val="008A110A"/>
    <w:rsid w:val="008A12B4"/>
    <w:rsid w:val="008A2C3A"/>
    <w:rsid w:val="008A3D10"/>
    <w:rsid w:val="008A4CC5"/>
    <w:rsid w:val="008A5352"/>
    <w:rsid w:val="008A6C50"/>
    <w:rsid w:val="008A7E5D"/>
    <w:rsid w:val="008B027E"/>
    <w:rsid w:val="008B1247"/>
    <w:rsid w:val="008B1DAD"/>
    <w:rsid w:val="008B27B0"/>
    <w:rsid w:val="008B2D35"/>
    <w:rsid w:val="008B2F78"/>
    <w:rsid w:val="008B3B7C"/>
    <w:rsid w:val="008B43E2"/>
    <w:rsid w:val="008B450C"/>
    <w:rsid w:val="008B5C27"/>
    <w:rsid w:val="008B6DE8"/>
    <w:rsid w:val="008B7088"/>
    <w:rsid w:val="008B724C"/>
    <w:rsid w:val="008C0E39"/>
    <w:rsid w:val="008C136B"/>
    <w:rsid w:val="008C2FF0"/>
    <w:rsid w:val="008C3B0A"/>
    <w:rsid w:val="008C3C81"/>
    <w:rsid w:val="008C4B9A"/>
    <w:rsid w:val="008C56AD"/>
    <w:rsid w:val="008C676F"/>
    <w:rsid w:val="008C6B14"/>
    <w:rsid w:val="008C6FC0"/>
    <w:rsid w:val="008C7173"/>
    <w:rsid w:val="008C7692"/>
    <w:rsid w:val="008C7EC0"/>
    <w:rsid w:val="008D1F60"/>
    <w:rsid w:val="008D322E"/>
    <w:rsid w:val="008D3A00"/>
    <w:rsid w:val="008D3F18"/>
    <w:rsid w:val="008D4CC4"/>
    <w:rsid w:val="008D615A"/>
    <w:rsid w:val="008D6FF7"/>
    <w:rsid w:val="008D7408"/>
    <w:rsid w:val="008D7635"/>
    <w:rsid w:val="008D7DC6"/>
    <w:rsid w:val="008D7F33"/>
    <w:rsid w:val="008E1311"/>
    <w:rsid w:val="008E1349"/>
    <w:rsid w:val="008E212E"/>
    <w:rsid w:val="008E22FB"/>
    <w:rsid w:val="008E2A90"/>
    <w:rsid w:val="008E3C92"/>
    <w:rsid w:val="008E4AE8"/>
    <w:rsid w:val="008E5A48"/>
    <w:rsid w:val="008E70A8"/>
    <w:rsid w:val="008E7512"/>
    <w:rsid w:val="008E7A1C"/>
    <w:rsid w:val="008F27F6"/>
    <w:rsid w:val="008F4F06"/>
    <w:rsid w:val="008F6060"/>
    <w:rsid w:val="0090001C"/>
    <w:rsid w:val="0090007D"/>
    <w:rsid w:val="009008E1"/>
    <w:rsid w:val="00900D25"/>
    <w:rsid w:val="00900F00"/>
    <w:rsid w:val="00901466"/>
    <w:rsid w:val="00901A16"/>
    <w:rsid w:val="00901D37"/>
    <w:rsid w:val="009027A0"/>
    <w:rsid w:val="009029B2"/>
    <w:rsid w:val="009030B3"/>
    <w:rsid w:val="0090318E"/>
    <w:rsid w:val="009041DB"/>
    <w:rsid w:val="009058F1"/>
    <w:rsid w:val="00906960"/>
    <w:rsid w:val="00910736"/>
    <w:rsid w:val="00911278"/>
    <w:rsid w:val="00911739"/>
    <w:rsid w:val="0091250B"/>
    <w:rsid w:val="00912BBC"/>
    <w:rsid w:val="0091360F"/>
    <w:rsid w:val="0091488A"/>
    <w:rsid w:val="00915457"/>
    <w:rsid w:val="00916BF1"/>
    <w:rsid w:val="0091777D"/>
    <w:rsid w:val="009178D2"/>
    <w:rsid w:val="00917E31"/>
    <w:rsid w:val="0092025B"/>
    <w:rsid w:val="00920588"/>
    <w:rsid w:val="00920779"/>
    <w:rsid w:val="00922559"/>
    <w:rsid w:val="00922B7D"/>
    <w:rsid w:val="0092367C"/>
    <w:rsid w:val="00923C51"/>
    <w:rsid w:val="0092562C"/>
    <w:rsid w:val="00925F06"/>
    <w:rsid w:val="009266AD"/>
    <w:rsid w:val="0093041C"/>
    <w:rsid w:val="00931A4A"/>
    <w:rsid w:val="009322F8"/>
    <w:rsid w:val="00933A31"/>
    <w:rsid w:val="0093480D"/>
    <w:rsid w:val="0093623D"/>
    <w:rsid w:val="009366C2"/>
    <w:rsid w:val="00942995"/>
    <w:rsid w:val="0094418D"/>
    <w:rsid w:val="00945992"/>
    <w:rsid w:val="00945AEC"/>
    <w:rsid w:val="009461D7"/>
    <w:rsid w:val="009472C3"/>
    <w:rsid w:val="0095064E"/>
    <w:rsid w:val="00950692"/>
    <w:rsid w:val="009508C3"/>
    <w:rsid w:val="00951530"/>
    <w:rsid w:val="00951B23"/>
    <w:rsid w:val="00951DAE"/>
    <w:rsid w:val="00954BA0"/>
    <w:rsid w:val="00955920"/>
    <w:rsid w:val="00956156"/>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D7E"/>
    <w:rsid w:val="009919A9"/>
    <w:rsid w:val="00991B79"/>
    <w:rsid w:val="009924E9"/>
    <w:rsid w:val="00992557"/>
    <w:rsid w:val="0099288D"/>
    <w:rsid w:val="00992979"/>
    <w:rsid w:val="00994964"/>
    <w:rsid w:val="009953E6"/>
    <w:rsid w:val="00995C12"/>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3CCB"/>
    <w:rsid w:val="009C4F4C"/>
    <w:rsid w:val="009C535F"/>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87D"/>
    <w:rsid w:val="009D48EB"/>
    <w:rsid w:val="009D736C"/>
    <w:rsid w:val="009D7B3D"/>
    <w:rsid w:val="009E198C"/>
    <w:rsid w:val="009E2B96"/>
    <w:rsid w:val="009E3138"/>
    <w:rsid w:val="009E4567"/>
    <w:rsid w:val="009E52E5"/>
    <w:rsid w:val="009E6432"/>
    <w:rsid w:val="009E7502"/>
    <w:rsid w:val="009E78CF"/>
    <w:rsid w:val="009F1729"/>
    <w:rsid w:val="009F2AD7"/>
    <w:rsid w:val="009F421F"/>
    <w:rsid w:val="009F63E4"/>
    <w:rsid w:val="009F654B"/>
    <w:rsid w:val="009F66D0"/>
    <w:rsid w:val="009F6E92"/>
    <w:rsid w:val="009F6EC5"/>
    <w:rsid w:val="009F7433"/>
    <w:rsid w:val="009F7B8E"/>
    <w:rsid w:val="00A00421"/>
    <w:rsid w:val="00A009C5"/>
    <w:rsid w:val="00A00F4F"/>
    <w:rsid w:val="00A01F4D"/>
    <w:rsid w:val="00A01FD5"/>
    <w:rsid w:val="00A02D7D"/>
    <w:rsid w:val="00A04075"/>
    <w:rsid w:val="00A06299"/>
    <w:rsid w:val="00A06FB5"/>
    <w:rsid w:val="00A0794F"/>
    <w:rsid w:val="00A07B7D"/>
    <w:rsid w:val="00A07C43"/>
    <w:rsid w:val="00A10D65"/>
    <w:rsid w:val="00A11259"/>
    <w:rsid w:val="00A12773"/>
    <w:rsid w:val="00A12E18"/>
    <w:rsid w:val="00A12E37"/>
    <w:rsid w:val="00A1364C"/>
    <w:rsid w:val="00A13FF1"/>
    <w:rsid w:val="00A1406D"/>
    <w:rsid w:val="00A1502C"/>
    <w:rsid w:val="00A15513"/>
    <w:rsid w:val="00A16CF2"/>
    <w:rsid w:val="00A16F2A"/>
    <w:rsid w:val="00A17988"/>
    <w:rsid w:val="00A200D7"/>
    <w:rsid w:val="00A20A3A"/>
    <w:rsid w:val="00A20DD2"/>
    <w:rsid w:val="00A21F7B"/>
    <w:rsid w:val="00A23D3B"/>
    <w:rsid w:val="00A24214"/>
    <w:rsid w:val="00A2488E"/>
    <w:rsid w:val="00A25092"/>
    <w:rsid w:val="00A25897"/>
    <w:rsid w:val="00A26B81"/>
    <w:rsid w:val="00A277B1"/>
    <w:rsid w:val="00A306B7"/>
    <w:rsid w:val="00A31202"/>
    <w:rsid w:val="00A32B30"/>
    <w:rsid w:val="00A34444"/>
    <w:rsid w:val="00A350CF"/>
    <w:rsid w:val="00A35D8E"/>
    <w:rsid w:val="00A3637A"/>
    <w:rsid w:val="00A36CF7"/>
    <w:rsid w:val="00A36DA5"/>
    <w:rsid w:val="00A37794"/>
    <w:rsid w:val="00A3780F"/>
    <w:rsid w:val="00A37F3D"/>
    <w:rsid w:val="00A4064E"/>
    <w:rsid w:val="00A40C27"/>
    <w:rsid w:val="00A41191"/>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F68"/>
    <w:rsid w:val="00A60315"/>
    <w:rsid w:val="00A615D0"/>
    <w:rsid w:val="00A61C71"/>
    <w:rsid w:val="00A61F02"/>
    <w:rsid w:val="00A62032"/>
    <w:rsid w:val="00A621ED"/>
    <w:rsid w:val="00A63A09"/>
    <w:rsid w:val="00A63B42"/>
    <w:rsid w:val="00A650CF"/>
    <w:rsid w:val="00A65231"/>
    <w:rsid w:val="00A65757"/>
    <w:rsid w:val="00A66709"/>
    <w:rsid w:val="00A67724"/>
    <w:rsid w:val="00A67AC4"/>
    <w:rsid w:val="00A67D9C"/>
    <w:rsid w:val="00A703EB"/>
    <w:rsid w:val="00A70CB4"/>
    <w:rsid w:val="00A70E1D"/>
    <w:rsid w:val="00A70E90"/>
    <w:rsid w:val="00A73636"/>
    <w:rsid w:val="00A7690B"/>
    <w:rsid w:val="00A77E67"/>
    <w:rsid w:val="00A802C9"/>
    <w:rsid w:val="00A8091E"/>
    <w:rsid w:val="00A812DE"/>
    <w:rsid w:val="00A81C4E"/>
    <w:rsid w:val="00A82083"/>
    <w:rsid w:val="00A829D6"/>
    <w:rsid w:val="00A83359"/>
    <w:rsid w:val="00A8424B"/>
    <w:rsid w:val="00A84D0C"/>
    <w:rsid w:val="00A84DDC"/>
    <w:rsid w:val="00A84FA7"/>
    <w:rsid w:val="00A86A15"/>
    <w:rsid w:val="00A86C92"/>
    <w:rsid w:val="00A92C2C"/>
    <w:rsid w:val="00A93B48"/>
    <w:rsid w:val="00A9431A"/>
    <w:rsid w:val="00A96551"/>
    <w:rsid w:val="00A968FA"/>
    <w:rsid w:val="00A9734A"/>
    <w:rsid w:val="00A97468"/>
    <w:rsid w:val="00AA11A3"/>
    <w:rsid w:val="00AA1FC6"/>
    <w:rsid w:val="00AA3629"/>
    <w:rsid w:val="00AA3652"/>
    <w:rsid w:val="00AA3A0D"/>
    <w:rsid w:val="00AA3C08"/>
    <w:rsid w:val="00AA3D6B"/>
    <w:rsid w:val="00AA4B3B"/>
    <w:rsid w:val="00AA55D4"/>
    <w:rsid w:val="00AA5CA4"/>
    <w:rsid w:val="00AA5D22"/>
    <w:rsid w:val="00AA60C4"/>
    <w:rsid w:val="00AA61B7"/>
    <w:rsid w:val="00AA6F31"/>
    <w:rsid w:val="00AB05DC"/>
    <w:rsid w:val="00AB1C8C"/>
    <w:rsid w:val="00AB27E2"/>
    <w:rsid w:val="00AB334A"/>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D02F2"/>
    <w:rsid w:val="00AD0974"/>
    <w:rsid w:val="00AD37E9"/>
    <w:rsid w:val="00AD3F32"/>
    <w:rsid w:val="00AD4769"/>
    <w:rsid w:val="00AD5B36"/>
    <w:rsid w:val="00AD6EED"/>
    <w:rsid w:val="00AD7FEC"/>
    <w:rsid w:val="00AE05D3"/>
    <w:rsid w:val="00AE0A64"/>
    <w:rsid w:val="00AE1AF8"/>
    <w:rsid w:val="00AE1E8B"/>
    <w:rsid w:val="00AE4B17"/>
    <w:rsid w:val="00AE4C55"/>
    <w:rsid w:val="00AE52E9"/>
    <w:rsid w:val="00AE61A6"/>
    <w:rsid w:val="00AE63D3"/>
    <w:rsid w:val="00AE658B"/>
    <w:rsid w:val="00AE680C"/>
    <w:rsid w:val="00AE6CE4"/>
    <w:rsid w:val="00AE70D9"/>
    <w:rsid w:val="00AF0281"/>
    <w:rsid w:val="00AF103B"/>
    <w:rsid w:val="00AF34D0"/>
    <w:rsid w:val="00AF359F"/>
    <w:rsid w:val="00AF4926"/>
    <w:rsid w:val="00AF6493"/>
    <w:rsid w:val="00B007F5"/>
    <w:rsid w:val="00B01643"/>
    <w:rsid w:val="00B0178A"/>
    <w:rsid w:val="00B02C44"/>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E96"/>
    <w:rsid w:val="00B21485"/>
    <w:rsid w:val="00B21FBB"/>
    <w:rsid w:val="00B22D9F"/>
    <w:rsid w:val="00B23A37"/>
    <w:rsid w:val="00B23A7C"/>
    <w:rsid w:val="00B25AB7"/>
    <w:rsid w:val="00B25C9C"/>
    <w:rsid w:val="00B25CD0"/>
    <w:rsid w:val="00B25DDF"/>
    <w:rsid w:val="00B30D85"/>
    <w:rsid w:val="00B31939"/>
    <w:rsid w:val="00B32A70"/>
    <w:rsid w:val="00B32D71"/>
    <w:rsid w:val="00B3431B"/>
    <w:rsid w:val="00B347B3"/>
    <w:rsid w:val="00B34CCD"/>
    <w:rsid w:val="00B36080"/>
    <w:rsid w:val="00B36B42"/>
    <w:rsid w:val="00B37002"/>
    <w:rsid w:val="00B40D29"/>
    <w:rsid w:val="00B40FF2"/>
    <w:rsid w:val="00B413CD"/>
    <w:rsid w:val="00B4275E"/>
    <w:rsid w:val="00B428A7"/>
    <w:rsid w:val="00B43750"/>
    <w:rsid w:val="00B4456F"/>
    <w:rsid w:val="00B44AB4"/>
    <w:rsid w:val="00B4547F"/>
    <w:rsid w:val="00B457E2"/>
    <w:rsid w:val="00B45ADB"/>
    <w:rsid w:val="00B46031"/>
    <w:rsid w:val="00B5023F"/>
    <w:rsid w:val="00B50983"/>
    <w:rsid w:val="00B510D9"/>
    <w:rsid w:val="00B51D6C"/>
    <w:rsid w:val="00B51EBD"/>
    <w:rsid w:val="00B53640"/>
    <w:rsid w:val="00B53F07"/>
    <w:rsid w:val="00B5415C"/>
    <w:rsid w:val="00B543CF"/>
    <w:rsid w:val="00B5498B"/>
    <w:rsid w:val="00B555C0"/>
    <w:rsid w:val="00B5757A"/>
    <w:rsid w:val="00B57587"/>
    <w:rsid w:val="00B6031B"/>
    <w:rsid w:val="00B603A6"/>
    <w:rsid w:val="00B604E9"/>
    <w:rsid w:val="00B608C5"/>
    <w:rsid w:val="00B618C3"/>
    <w:rsid w:val="00B61B8A"/>
    <w:rsid w:val="00B631DE"/>
    <w:rsid w:val="00B6333D"/>
    <w:rsid w:val="00B634BC"/>
    <w:rsid w:val="00B63500"/>
    <w:rsid w:val="00B64244"/>
    <w:rsid w:val="00B651F5"/>
    <w:rsid w:val="00B65A1F"/>
    <w:rsid w:val="00B67419"/>
    <w:rsid w:val="00B6741F"/>
    <w:rsid w:val="00B67924"/>
    <w:rsid w:val="00B67F30"/>
    <w:rsid w:val="00B70720"/>
    <w:rsid w:val="00B70AD6"/>
    <w:rsid w:val="00B70B15"/>
    <w:rsid w:val="00B71505"/>
    <w:rsid w:val="00B71CED"/>
    <w:rsid w:val="00B724CF"/>
    <w:rsid w:val="00B7318D"/>
    <w:rsid w:val="00B73282"/>
    <w:rsid w:val="00B73B31"/>
    <w:rsid w:val="00B746D0"/>
    <w:rsid w:val="00B74F36"/>
    <w:rsid w:val="00B7670B"/>
    <w:rsid w:val="00B77ACD"/>
    <w:rsid w:val="00B81AD7"/>
    <w:rsid w:val="00B8250F"/>
    <w:rsid w:val="00B82F26"/>
    <w:rsid w:val="00B83298"/>
    <w:rsid w:val="00B83878"/>
    <w:rsid w:val="00B83FA0"/>
    <w:rsid w:val="00B84B2C"/>
    <w:rsid w:val="00B85009"/>
    <w:rsid w:val="00B86782"/>
    <w:rsid w:val="00B87628"/>
    <w:rsid w:val="00B87781"/>
    <w:rsid w:val="00B92463"/>
    <w:rsid w:val="00B929EC"/>
    <w:rsid w:val="00B942FE"/>
    <w:rsid w:val="00B94F1E"/>
    <w:rsid w:val="00B95E6A"/>
    <w:rsid w:val="00B9639B"/>
    <w:rsid w:val="00B96559"/>
    <w:rsid w:val="00B9684F"/>
    <w:rsid w:val="00B96F21"/>
    <w:rsid w:val="00B97D20"/>
    <w:rsid w:val="00BA10D0"/>
    <w:rsid w:val="00BA1120"/>
    <w:rsid w:val="00BA12BC"/>
    <w:rsid w:val="00BA168C"/>
    <w:rsid w:val="00BA1C61"/>
    <w:rsid w:val="00BA1E5D"/>
    <w:rsid w:val="00BA41E4"/>
    <w:rsid w:val="00BA4438"/>
    <w:rsid w:val="00BA4EA3"/>
    <w:rsid w:val="00BA6376"/>
    <w:rsid w:val="00BA7210"/>
    <w:rsid w:val="00BA742D"/>
    <w:rsid w:val="00BB0161"/>
    <w:rsid w:val="00BB01BA"/>
    <w:rsid w:val="00BB0E38"/>
    <w:rsid w:val="00BB1A01"/>
    <w:rsid w:val="00BB2275"/>
    <w:rsid w:val="00BB26EF"/>
    <w:rsid w:val="00BB2FF7"/>
    <w:rsid w:val="00BB3037"/>
    <w:rsid w:val="00BB3FF5"/>
    <w:rsid w:val="00BB58CB"/>
    <w:rsid w:val="00BB5FBC"/>
    <w:rsid w:val="00BB6A03"/>
    <w:rsid w:val="00BB6C61"/>
    <w:rsid w:val="00BB724A"/>
    <w:rsid w:val="00BC1CDF"/>
    <w:rsid w:val="00BC1F6C"/>
    <w:rsid w:val="00BC3CE7"/>
    <w:rsid w:val="00BC5E66"/>
    <w:rsid w:val="00BC6474"/>
    <w:rsid w:val="00BC682C"/>
    <w:rsid w:val="00BC6A58"/>
    <w:rsid w:val="00BC7166"/>
    <w:rsid w:val="00BD0B2C"/>
    <w:rsid w:val="00BD19F7"/>
    <w:rsid w:val="00BD2FE8"/>
    <w:rsid w:val="00BD339E"/>
    <w:rsid w:val="00BD649E"/>
    <w:rsid w:val="00BD7312"/>
    <w:rsid w:val="00BD7E91"/>
    <w:rsid w:val="00BE0F44"/>
    <w:rsid w:val="00BE21A9"/>
    <w:rsid w:val="00BE25CF"/>
    <w:rsid w:val="00BE2A66"/>
    <w:rsid w:val="00BE2AFF"/>
    <w:rsid w:val="00BE2D6F"/>
    <w:rsid w:val="00BE3165"/>
    <w:rsid w:val="00BE3C45"/>
    <w:rsid w:val="00BE4FD7"/>
    <w:rsid w:val="00BE57B6"/>
    <w:rsid w:val="00BE68DC"/>
    <w:rsid w:val="00BE726A"/>
    <w:rsid w:val="00BF0E6C"/>
    <w:rsid w:val="00BF1B10"/>
    <w:rsid w:val="00BF21A1"/>
    <w:rsid w:val="00BF2E19"/>
    <w:rsid w:val="00BF4C64"/>
    <w:rsid w:val="00BF4EFF"/>
    <w:rsid w:val="00BF75A1"/>
    <w:rsid w:val="00BF7DD7"/>
    <w:rsid w:val="00C0061D"/>
    <w:rsid w:val="00C00D0A"/>
    <w:rsid w:val="00C00F60"/>
    <w:rsid w:val="00C02BCF"/>
    <w:rsid w:val="00C03887"/>
    <w:rsid w:val="00C06DD3"/>
    <w:rsid w:val="00C07347"/>
    <w:rsid w:val="00C11041"/>
    <w:rsid w:val="00C11B0E"/>
    <w:rsid w:val="00C12459"/>
    <w:rsid w:val="00C12B0E"/>
    <w:rsid w:val="00C12E73"/>
    <w:rsid w:val="00C12E84"/>
    <w:rsid w:val="00C12E9A"/>
    <w:rsid w:val="00C1504A"/>
    <w:rsid w:val="00C16122"/>
    <w:rsid w:val="00C16735"/>
    <w:rsid w:val="00C16B59"/>
    <w:rsid w:val="00C16BDB"/>
    <w:rsid w:val="00C175A3"/>
    <w:rsid w:val="00C212D9"/>
    <w:rsid w:val="00C2152B"/>
    <w:rsid w:val="00C21727"/>
    <w:rsid w:val="00C21D8F"/>
    <w:rsid w:val="00C2243C"/>
    <w:rsid w:val="00C24077"/>
    <w:rsid w:val="00C24D90"/>
    <w:rsid w:val="00C25C9D"/>
    <w:rsid w:val="00C2602D"/>
    <w:rsid w:val="00C26AB2"/>
    <w:rsid w:val="00C275A5"/>
    <w:rsid w:val="00C27BEB"/>
    <w:rsid w:val="00C307D8"/>
    <w:rsid w:val="00C313CA"/>
    <w:rsid w:val="00C32195"/>
    <w:rsid w:val="00C33068"/>
    <w:rsid w:val="00C33167"/>
    <w:rsid w:val="00C3473B"/>
    <w:rsid w:val="00C34831"/>
    <w:rsid w:val="00C348D6"/>
    <w:rsid w:val="00C3521B"/>
    <w:rsid w:val="00C35331"/>
    <w:rsid w:val="00C368D7"/>
    <w:rsid w:val="00C37129"/>
    <w:rsid w:val="00C37531"/>
    <w:rsid w:val="00C378E7"/>
    <w:rsid w:val="00C37C09"/>
    <w:rsid w:val="00C40413"/>
    <w:rsid w:val="00C418D6"/>
    <w:rsid w:val="00C420C9"/>
    <w:rsid w:val="00C424F7"/>
    <w:rsid w:val="00C42D79"/>
    <w:rsid w:val="00C42DE6"/>
    <w:rsid w:val="00C42F66"/>
    <w:rsid w:val="00C43AAC"/>
    <w:rsid w:val="00C43BC2"/>
    <w:rsid w:val="00C445BA"/>
    <w:rsid w:val="00C454A7"/>
    <w:rsid w:val="00C46152"/>
    <w:rsid w:val="00C470AA"/>
    <w:rsid w:val="00C5091A"/>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898"/>
    <w:rsid w:val="00C65674"/>
    <w:rsid w:val="00C65D50"/>
    <w:rsid w:val="00C65D53"/>
    <w:rsid w:val="00C6695F"/>
    <w:rsid w:val="00C70740"/>
    <w:rsid w:val="00C70847"/>
    <w:rsid w:val="00C708F5"/>
    <w:rsid w:val="00C70ADB"/>
    <w:rsid w:val="00C7293E"/>
    <w:rsid w:val="00C72C72"/>
    <w:rsid w:val="00C7312D"/>
    <w:rsid w:val="00C7396A"/>
    <w:rsid w:val="00C741E8"/>
    <w:rsid w:val="00C743FF"/>
    <w:rsid w:val="00C764C3"/>
    <w:rsid w:val="00C80870"/>
    <w:rsid w:val="00C81773"/>
    <w:rsid w:val="00C81952"/>
    <w:rsid w:val="00C81F6C"/>
    <w:rsid w:val="00C81F7E"/>
    <w:rsid w:val="00C839A7"/>
    <w:rsid w:val="00C83A84"/>
    <w:rsid w:val="00C84DDF"/>
    <w:rsid w:val="00C858A8"/>
    <w:rsid w:val="00C85FC0"/>
    <w:rsid w:val="00C85FC8"/>
    <w:rsid w:val="00C86EDC"/>
    <w:rsid w:val="00C87A48"/>
    <w:rsid w:val="00C900FB"/>
    <w:rsid w:val="00C9059D"/>
    <w:rsid w:val="00C91968"/>
    <w:rsid w:val="00C92473"/>
    <w:rsid w:val="00C940B2"/>
    <w:rsid w:val="00C95789"/>
    <w:rsid w:val="00C95CB6"/>
    <w:rsid w:val="00C96343"/>
    <w:rsid w:val="00C96535"/>
    <w:rsid w:val="00C96E98"/>
    <w:rsid w:val="00C97EBF"/>
    <w:rsid w:val="00CA0131"/>
    <w:rsid w:val="00CA04C4"/>
    <w:rsid w:val="00CA0C1A"/>
    <w:rsid w:val="00CA0D9F"/>
    <w:rsid w:val="00CA2870"/>
    <w:rsid w:val="00CA33E6"/>
    <w:rsid w:val="00CA5920"/>
    <w:rsid w:val="00CA5C34"/>
    <w:rsid w:val="00CA6344"/>
    <w:rsid w:val="00CA7789"/>
    <w:rsid w:val="00CA7A75"/>
    <w:rsid w:val="00CB01B1"/>
    <w:rsid w:val="00CB3F15"/>
    <w:rsid w:val="00CB459C"/>
    <w:rsid w:val="00CB4756"/>
    <w:rsid w:val="00CB495E"/>
    <w:rsid w:val="00CB4C74"/>
    <w:rsid w:val="00CB4D00"/>
    <w:rsid w:val="00CB4F22"/>
    <w:rsid w:val="00CB5C21"/>
    <w:rsid w:val="00CB7139"/>
    <w:rsid w:val="00CB738F"/>
    <w:rsid w:val="00CC00BB"/>
    <w:rsid w:val="00CC331F"/>
    <w:rsid w:val="00CC5A99"/>
    <w:rsid w:val="00CC65B4"/>
    <w:rsid w:val="00CD06F3"/>
    <w:rsid w:val="00CD1DE7"/>
    <w:rsid w:val="00CD2686"/>
    <w:rsid w:val="00CD3015"/>
    <w:rsid w:val="00CD3461"/>
    <w:rsid w:val="00CD6A98"/>
    <w:rsid w:val="00CD6C24"/>
    <w:rsid w:val="00CD7235"/>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794E"/>
    <w:rsid w:val="00CE7BE5"/>
    <w:rsid w:val="00CF0A9D"/>
    <w:rsid w:val="00CF1AB5"/>
    <w:rsid w:val="00CF3966"/>
    <w:rsid w:val="00CF398A"/>
    <w:rsid w:val="00CF551F"/>
    <w:rsid w:val="00CF5A51"/>
    <w:rsid w:val="00CF6B2D"/>
    <w:rsid w:val="00CF6B39"/>
    <w:rsid w:val="00CF6FFE"/>
    <w:rsid w:val="00CF7E89"/>
    <w:rsid w:val="00D006D8"/>
    <w:rsid w:val="00D0113C"/>
    <w:rsid w:val="00D01BD2"/>
    <w:rsid w:val="00D03071"/>
    <w:rsid w:val="00D03422"/>
    <w:rsid w:val="00D03734"/>
    <w:rsid w:val="00D06A03"/>
    <w:rsid w:val="00D06CF1"/>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21E5B"/>
    <w:rsid w:val="00D22355"/>
    <w:rsid w:val="00D23A03"/>
    <w:rsid w:val="00D24108"/>
    <w:rsid w:val="00D24A30"/>
    <w:rsid w:val="00D253FF"/>
    <w:rsid w:val="00D26919"/>
    <w:rsid w:val="00D30B51"/>
    <w:rsid w:val="00D30F78"/>
    <w:rsid w:val="00D31129"/>
    <w:rsid w:val="00D313DC"/>
    <w:rsid w:val="00D31E9E"/>
    <w:rsid w:val="00D31FF9"/>
    <w:rsid w:val="00D3210B"/>
    <w:rsid w:val="00D333C3"/>
    <w:rsid w:val="00D33948"/>
    <w:rsid w:val="00D345EC"/>
    <w:rsid w:val="00D3542C"/>
    <w:rsid w:val="00D3709A"/>
    <w:rsid w:val="00D407C6"/>
    <w:rsid w:val="00D40D01"/>
    <w:rsid w:val="00D4264B"/>
    <w:rsid w:val="00D42DD4"/>
    <w:rsid w:val="00D43EF6"/>
    <w:rsid w:val="00D44C80"/>
    <w:rsid w:val="00D44F94"/>
    <w:rsid w:val="00D46901"/>
    <w:rsid w:val="00D46995"/>
    <w:rsid w:val="00D46EAA"/>
    <w:rsid w:val="00D47521"/>
    <w:rsid w:val="00D47B86"/>
    <w:rsid w:val="00D47D6D"/>
    <w:rsid w:val="00D5204D"/>
    <w:rsid w:val="00D52230"/>
    <w:rsid w:val="00D53724"/>
    <w:rsid w:val="00D53B32"/>
    <w:rsid w:val="00D54873"/>
    <w:rsid w:val="00D55A43"/>
    <w:rsid w:val="00D565C8"/>
    <w:rsid w:val="00D569A5"/>
    <w:rsid w:val="00D56B9D"/>
    <w:rsid w:val="00D57156"/>
    <w:rsid w:val="00D60912"/>
    <w:rsid w:val="00D60DEA"/>
    <w:rsid w:val="00D61BF3"/>
    <w:rsid w:val="00D64CB6"/>
    <w:rsid w:val="00D70AED"/>
    <w:rsid w:val="00D71508"/>
    <w:rsid w:val="00D72730"/>
    <w:rsid w:val="00D72E88"/>
    <w:rsid w:val="00D7332B"/>
    <w:rsid w:val="00D73703"/>
    <w:rsid w:val="00D74FD5"/>
    <w:rsid w:val="00D7570E"/>
    <w:rsid w:val="00D76658"/>
    <w:rsid w:val="00D777EE"/>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45A4"/>
    <w:rsid w:val="00D94BE4"/>
    <w:rsid w:val="00D9632A"/>
    <w:rsid w:val="00D968AA"/>
    <w:rsid w:val="00D96C8C"/>
    <w:rsid w:val="00D97824"/>
    <w:rsid w:val="00D97977"/>
    <w:rsid w:val="00DA0A22"/>
    <w:rsid w:val="00DA2121"/>
    <w:rsid w:val="00DA40E2"/>
    <w:rsid w:val="00DA4376"/>
    <w:rsid w:val="00DA4674"/>
    <w:rsid w:val="00DA484A"/>
    <w:rsid w:val="00DA4FD3"/>
    <w:rsid w:val="00DA573F"/>
    <w:rsid w:val="00DA641E"/>
    <w:rsid w:val="00DA652C"/>
    <w:rsid w:val="00DA70F5"/>
    <w:rsid w:val="00DA7D6A"/>
    <w:rsid w:val="00DB0127"/>
    <w:rsid w:val="00DB1ACD"/>
    <w:rsid w:val="00DB1E98"/>
    <w:rsid w:val="00DB32D6"/>
    <w:rsid w:val="00DB32EC"/>
    <w:rsid w:val="00DB37F3"/>
    <w:rsid w:val="00DB4740"/>
    <w:rsid w:val="00DB5731"/>
    <w:rsid w:val="00DB6430"/>
    <w:rsid w:val="00DB65A4"/>
    <w:rsid w:val="00DB7203"/>
    <w:rsid w:val="00DC143C"/>
    <w:rsid w:val="00DC16F9"/>
    <w:rsid w:val="00DC170D"/>
    <w:rsid w:val="00DC2548"/>
    <w:rsid w:val="00DC256E"/>
    <w:rsid w:val="00DC35A5"/>
    <w:rsid w:val="00DC3E3C"/>
    <w:rsid w:val="00DC4162"/>
    <w:rsid w:val="00DC4F86"/>
    <w:rsid w:val="00DC6D9A"/>
    <w:rsid w:val="00DD220D"/>
    <w:rsid w:val="00DD293C"/>
    <w:rsid w:val="00DD756F"/>
    <w:rsid w:val="00DD7CB9"/>
    <w:rsid w:val="00DE012D"/>
    <w:rsid w:val="00DE1B82"/>
    <w:rsid w:val="00DE2C3D"/>
    <w:rsid w:val="00DE32BB"/>
    <w:rsid w:val="00DE429B"/>
    <w:rsid w:val="00DE4537"/>
    <w:rsid w:val="00DE4678"/>
    <w:rsid w:val="00DE4D44"/>
    <w:rsid w:val="00DE508D"/>
    <w:rsid w:val="00DE5271"/>
    <w:rsid w:val="00DE53C1"/>
    <w:rsid w:val="00DE6759"/>
    <w:rsid w:val="00DF021F"/>
    <w:rsid w:val="00DF1101"/>
    <w:rsid w:val="00DF1B51"/>
    <w:rsid w:val="00DF32EE"/>
    <w:rsid w:val="00DF578D"/>
    <w:rsid w:val="00DF63DF"/>
    <w:rsid w:val="00E00E8A"/>
    <w:rsid w:val="00E016A1"/>
    <w:rsid w:val="00E02BA4"/>
    <w:rsid w:val="00E04023"/>
    <w:rsid w:val="00E04806"/>
    <w:rsid w:val="00E049E0"/>
    <w:rsid w:val="00E05385"/>
    <w:rsid w:val="00E05799"/>
    <w:rsid w:val="00E05838"/>
    <w:rsid w:val="00E05BC4"/>
    <w:rsid w:val="00E061AA"/>
    <w:rsid w:val="00E067C4"/>
    <w:rsid w:val="00E10EF4"/>
    <w:rsid w:val="00E11873"/>
    <w:rsid w:val="00E119AC"/>
    <w:rsid w:val="00E11CE4"/>
    <w:rsid w:val="00E11DB2"/>
    <w:rsid w:val="00E1221D"/>
    <w:rsid w:val="00E128B8"/>
    <w:rsid w:val="00E147EA"/>
    <w:rsid w:val="00E149C1"/>
    <w:rsid w:val="00E14AF7"/>
    <w:rsid w:val="00E1516E"/>
    <w:rsid w:val="00E15556"/>
    <w:rsid w:val="00E15BE3"/>
    <w:rsid w:val="00E15EE3"/>
    <w:rsid w:val="00E15FA0"/>
    <w:rsid w:val="00E16948"/>
    <w:rsid w:val="00E176A9"/>
    <w:rsid w:val="00E20033"/>
    <w:rsid w:val="00E209DB"/>
    <w:rsid w:val="00E20EC3"/>
    <w:rsid w:val="00E21EE3"/>
    <w:rsid w:val="00E225EA"/>
    <w:rsid w:val="00E235FA"/>
    <w:rsid w:val="00E244D4"/>
    <w:rsid w:val="00E266A9"/>
    <w:rsid w:val="00E26A8D"/>
    <w:rsid w:val="00E27E04"/>
    <w:rsid w:val="00E30479"/>
    <w:rsid w:val="00E30659"/>
    <w:rsid w:val="00E320C8"/>
    <w:rsid w:val="00E341B0"/>
    <w:rsid w:val="00E3554F"/>
    <w:rsid w:val="00E375E7"/>
    <w:rsid w:val="00E37ECC"/>
    <w:rsid w:val="00E403F5"/>
    <w:rsid w:val="00E4124D"/>
    <w:rsid w:val="00E41C72"/>
    <w:rsid w:val="00E427C3"/>
    <w:rsid w:val="00E4296F"/>
    <w:rsid w:val="00E42A69"/>
    <w:rsid w:val="00E433DD"/>
    <w:rsid w:val="00E44A75"/>
    <w:rsid w:val="00E4673E"/>
    <w:rsid w:val="00E46978"/>
    <w:rsid w:val="00E46FFB"/>
    <w:rsid w:val="00E50058"/>
    <w:rsid w:val="00E508D8"/>
    <w:rsid w:val="00E50B82"/>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D5B"/>
    <w:rsid w:val="00E61F62"/>
    <w:rsid w:val="00E63487"/>
    <w:rsid w:val="00E64B06"/>
    <w:rsid w:val="00E65C40"/>
    <w:rsid w:val="00E66062"/>
    <w:rsid w:val="00E66665"/>
    <w:rsid w:val="00E67604"/>
    <w:rsid w:val="00E6765A"/>
    <w:rsid w:val="00E701DF"/>
    <w:rsid w:val="00E7223B"/>
    <w:rsid w:val="00E72534"/>
    <w:rsid w:val="00E72AC1"/>
    <w:rsid w:val="00E72B46"/>
    <w:rsid w:val="00E74726"/>
    <w:rsid w:val="00E753F9"/>
    <w:rsid w:val="00E75752"/>
    <w:rsid w:val="00E764E6"/>
    <w:rsid w:val="00E76714"/>
    <w:rsid w:val="00E768E4"/>
    <w:rsid w:val="00E77B1E"/>
    <w:rsid w:val="00E77CB3"/>
    <w:rsid w:val="00E8139A"/>
    <w:rsid w:val="00E81AA3"/>
    <w:rsid w:val="00E81CEF"/>
    <w:rsid w:val="00E81F1C"/>
    <w:rsid w:val="00E82065"/>
    <w:rsid w:val="00E83843"/>
    <w:rsid w:val="00E8439B"/>
    <w:rsid w:val="00E848B8"/>
    <w:rsid w:val="00E84BEC"/>
    <w:rsid w:val="00E854FA"/>
    <w:rsid w:val="00E8561F"/>
    <w:rsid w:val="00E87E55"/>
    <w:rsid w:val="00E87ED3"/>
    <w:rsid w:val="00E907BF"/>
    <w:rsid w:val="00E90817"/>
    <w:rsid w:val="00E92E3F"/>
    <w:rsid w:val="00E92F8B"/>
    <w:rsid w:val="00E93103"/>
    <w:rsid w:val="00E937EC"/>
    <w:rsid w:val="00E93FEF"/>
    <w:rsid w:val="00E9602F"/>
    <w:rsid w:val="00E9642E"/>
    <w:rsid w:val="00E968B7"/>
    <w:rsid w:val="00E978FF"/>
    <w:rsid w:val="00E97C63"/>
    <w:rsid w:val="00EA20F5"/>
    <w:rsid w:val="00EA21B8"/>
    <w:rsid w:val="00EA332A"/>
    <w:rsid w:val="00EA3476"/>
    <w:rsid w:val="00EA35F9"/>
    <w:rsid w:val="00EA37B3"/>
    <w:rsid w:val="00EA3C6A"/>
    <w:rsid w:val="00EA791B"/>
    <w:rsid w:val="00EB093A"/>
    <w:rsid w:val="00EB13FE"/>
    <w:rsid w:val="00EB1C64"/>
    <w:rsid w:val="00EB1EE7"/>
    <w:rsid w:val="00EB3FF2"/>
    <w:rsid w:val="00EB653C"/>
    <w:rsid w:val="00EB73C5"/>
    <w:rsid w:val="00EB742C"/>
    <w:rsid w:val="00EC06B3"/>
    <w:rsid w:val="00EC0E01"/>
    <w:rsid w:val="00EC12D9"/>
    <w:rsid w:val="00EC2B51"/>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802"/>
    <w:rsid w:val="00ED7043"/>
    <w:rsid w:val="00ED731C"/>
    <w:rsid w:val="00EE2A68"/>
    <w:rsid w:val="00EE5005"/>
    <w:rsid w:val="00EE5136"/>
    <w:rsid w:val="00EE5807"/>
    <w:rsid w:val="00EE5D54"/>
    <w:rsid w:val="00EE7784"/>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2E76"/>
    <w:rsid w:val="00F03A00"/>
    <w:rsid w:val="00F043C6"/>
    <w:rsid w:val="00F0673A"/>
    <w:rsid w:val="00F105A6"/>
    <w:rsid w:val="00F11FE8"/>
    <w:rsid w:val="00F12E41"/>
    <w:rsid w:val="00F13328"/>
    <w:rsid w:val="00F13A9F"/>
    <w:rsid w:val="00F14777"/>
    <w:rsid w:val="00F155C3"/>
    <w:rsid w:val="00F16459"/>
    <w:rsid w:val="00F165A2"/>
    <w:rsid w:val="00F21136"/>
    <w:rsid w:val="00F21407"/>
    <w:rsid w:val="00F21CAE"/>
    <w:rsid w:val="00F22692"/>
    <w:rsid w:val="00F22A71"/>
    <w:rsid w:val="00F24746"/>
    <w:rsid w:val="00F2492C"/>
    <w:rsid w:val="00F24BD7"/>
    <w:rsid w:val="00F25C61"/>
    <w:rsid w:val="00F25FEE"/>
    <w:rsid w:val="00F265CF"/>
    <w:rsid w:val="00F26CD7"/>
    <w:rsid w:val="00F26E5D"/>
    <w:rsid w:val="00F278D1"/>
    <w:rsid w:val="00F27C64"/>
    <w:rsid w:val="00F34346"/>
    <w:rsid w:val="00F346D2"/>
    <w:rsid w:val="00F34D8C"/>
    <w:rsid w:val="00F34DEE"/>
    <w:rsid w:val="00F354C6"/>
    <w:rsid w:val="00F404D7"/>
    <w:rsid w:val="00F40CED"/>
    <w:rsid w:val="00F421AF"/>
    <w:rsid w:val="00F42AC2"/>
    <w:rsid w:val="00F43A5B"/>
    <w:rsid w:val="00F447EB"/>
    <w:rsid w:val="00F46721"/>
    <w:rsid w:val="00F468D9"/>
    <w:rsid w:val="00F46C9B"/>
    <w:rsid w:val="00F47032"/>
    <w:rsid w:val="00F477D1"/>
    <w:rsid w:val="00F47925"/>
    <w:rsid w:val="00F47EED"/>
    <w:rsid w:val="00F50F8E"/>
    <w:rsid w:val="00F516C8"/>
    <w:rsid w:val="00F530BF"/>
    <w:rsid w:val="00F53473"/>
    <w:rsid w:val="00F53A60"/>
    <w:rsid w:val="00F543C4"/>
    <w:rsid w:val="00F55013"/>
    <w:rsid w:val="00F556B4"/>
    <w:rsid w:val="00F56B70"/>
    <w:rsid w:val="00F574B0"/>
    <w:rsid w:val="00F60D97"/>
    <w:rsid w:val="00F60EE7"/>
    <w:rsid w:val="00F60FAC"/>
    <w:rsid w:val="00F611F1"/>
    <w:rsid w:val="00F614AC"/>
    <w:rsid w:val="00F620AC"/>
    <w:rsid w:val="00F622F5"/>
    <w:rsid w:val="00F62B03"/>
    <w:rsid w:val="00F62B4B"/>
    <w:rsid w:val="00F6331C"/>
    <w:rsid w:val="00F63348"/>
    <w:rsid w:val="00F648CB"/>
    <w:rsid w:val="00F64ED6"/>
    <w:rsid w:val="00F65105"/>
    <w:rsid w:val="00F65281"/>
    <w:rsid w:val="00F65615"/>
    <w:rsid w:val="00F6630C"/>
    <w:rsid w:val="00F670F7"/>
    <w:rsid w:val="00F678C2"/>
    <w:rsid w:val="00F70DBD"/>
    <w:rsid w:val="00F71654"/>
    <w:rsid w:val="00F71CBA"/>
    <w:rsid w:val="00F7277D"/>
    <w:rsid w:val="00F72A3E"/>
    <w:rsid w:val="00F72E43"/>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7563"/>
    <w:rsid w:val="00F87AD9"/>
    <w:rsid w:val="00F915F0"/>
    <w:rsid w:val="00F9288D"/>
    <w:rsid w:val="00F92C9D"/>
    <w:rsid w:val="00F92FCE"/>
    <w:rsid w:val="00F9357A"/>
    <w:rsid w:val="00F936EF"/>
    <w:rsid w:val="00F93BF4"/>
    <w:rsid w:val="00F94246"/>
    <w:rsid w:val="00F949B1"/>
    <w:rsid w:val="00F951C4"/>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B0F7E"/>
    <w:rsid w:val="00FB10FD"/>
    <w:rsid w:val="00FB30F4"/>
    <w:rsid w:val="00FB3912"/>
    <w:rsid w:val="00FB4506"/>
    <w:rsid w:val="00FB4EB7"/>
    <w:rsid w:val="00FB53CF"/>
    <w:rsid w:val="00FB5F82"/>
    <w:rsid w:val="00FC0C0D"/>
    <w:rsid w:val="00FC293F"/>
    <w:rsid w:val="00FC2C42"/>
    <w:rsid w:val="00FC310F"/>
    <w:rsid w:val="00FC4238"/>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C6C"/>
    <w:rsid w:val="00FD3295"/>
    <w:rsid w:val="00FD491D"/>
    <w:rsid w:val="00FD4CEF"/>
    <w:rsid w:val="00FD4F68"/>
    <w:rsid w:val="00FD547D"/>
    <w:rsid w:val="00FD6044"/>
    <w:rsid w:val="00FD76ED"/>
    <w:rsid w:val="00FE09B1"/>
    <w:rsid w:val="00FE1AE2"/>
    <w:rsid w:val="00FE1BB1"/>
    <w:rsid w:val="00FE2107"/>
    <w:rsid w:val="00FE3EDA"/>
    <w:rsid w:val="00FE408C"/>
    <w:rsid w:val="00FE51CB"/>
    <w:rsid w:val="00FE5CD2"/>
    <w:rsid w:val="00FE6E96"/>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7089"/>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
    <w:name w:val="Unresolved Mention"/>
    <w:basedOn w:val="DefaultParagraphFont"/>
    <w:uiPriority w:val="99"/>
    <w:semiHidden/>
    <w:unhideWhenUsed/>
    <w:rsid w:val="00C00F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211769465">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4887424">
      <w:bodyDiv w:val="1"/>
      <w:marLeft w:val="0"/>
      <w:marRight w:val="0"/>
      <w:marTop w:val="0"/>
      <w:marBottom w:val="0"/>
      <w:divBdr>
        <w:top w:val="none" w:sz="0" w:space="0" w:color="auto"/>
        <w:left w:val="none" w:sz="0" w:space="0" w:color="auto"/>
        <w:bottom w:val="none" w:sz="0" w:space="0" w:color="auto"/>
        <w:right w:val="none" w:sz="0" w:space="0" w:color="auto"/>
      </w:divBdr>
    </w:div>
    <w:div w:id="719475036">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8787F4C-4550-4A04-83D7-A721796312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2</TotalTime>
  <Pages>8</Pages>
  <Words>402</Words>
  <Characters>22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213</cp:revision>
  <dcterms:created xsi:type="dcterms:W3CDTF">2022-03-17T13:07:00Z</dcterms:created>
  <dcterms:modified xsi:type="dcterms:W3CDTF">2025-08-01T07:22:00Z</dcterms:modified>
</cp:coreProperties>
</file>